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3" w:name="_Toc106274416"/>
      <w:r>
        <w:t>6</w:t>
      </w:r>
      <w:r>
        <w:tab/>
        <w:t>Procedures for Uplink Media Streaming</w:t>
      </w:r>
      <w:bookmarkEnd w:id="3"/>
    </w:p>
    <w:p w14:paraId="118A416F" w14:textId="77777777" w:rsidR="00880580" w:rsidRDefault="00880580" w:rsidP="00880580">
      <w:pPr>
        <w:pStyle w:val="Heading2"/>
      </w:pPr>
      <w:bookmarkStart w:id="4" w:name="_Toc106274417"/>
      <w:r>
        <w:t>6.1</w:t>
      </w:r>
      <w:r>
        <w:tab/>
        <w:t>General</w:t>
      </w:r>
      <w:bookmarkEnd w:id="4"/>
    </w:p>
    <w:p w14:paraId="7FFCFAD0" w14:textId="7BE83863" w:rsidR="00880580" w:rsidRPr="004C1E56" w:rsidRDefault="00880580" w:rsidP="00880580">
      <w:pPr>
        <w:rPr>
          <w:rFonts w:ascii="Times New Roman" w:hAnsi="Times New Roman" w:cs="Times New Roman"/>
          <w:sz w:val="20"/>
          <w:szCs w:val="20"/>
          <w:rPrChange w:id="5" w:author="Charles Lo (081522)" w:date="2022-08-15T10:58:00Z">
            <w:rPr/>
          </w:rPrChange>
        </w:rPr>
      </w:pPr>
      <w:r w:rsidRPr="004C1E56">
        <w:rPr>
          <w:rFonts w:ascii="Times New Roman" w:hAnsi="Times New Roman" w:cs="Times New Roman"/>
          <w:sz w:val="20"/>
          <w:szCs w:val="20"/>
          <w:rPrChange w:id="6" w:author="Charles Lo (081522)" w:date="2022-08-15T10:58:00Z">
            <w:rPr/>
          </w:rPrChange>
        </w:rPr>
        <w:t>The procedures for uplink media streaming allow a</w:t>
      </w:r>
      <w:ins w:id="7" w:author="Charles Lo (081522)" w:date="2022-08-15T10:57:00Z">
        <w:r w:rsidR="00B005D2" w:rsidRPr="004C1E56">
          <w:rPr>
            <w:rFonts w:ascii="Times New Roman" w:hAnsi="Times New Roman" w:cs="Times New Roman"/>
            <w:sz w:val="20"/>
            <w:szCs w:val="20"/>
            <w:rPrChange w:id="8" w:author="Charles Lo (081522)" w:date="2022-08-15T10:58:00Z">
              <w:rPr/>
            </w:rPrChange>
          </w:rPr>
          <w:t xml:space="preserve"> 5GMSu</w:t>
        </w:r>
      </w:ins>
      <w:ins w:id="9" w:author="Iraj Sodagar" w:date="2022-08-10T20:29:00Z">
        <w:del w:id="10" w:author="Charles Lo (081522)" w:date="2022-08-15T10:57:00Z">
          <w:r w:rsidR="00EF3BBB" w:rsidRPr="004C1E56" w:rsidDel="00B005D2">
            <w:rPr>
              <w:rFonts w:ascii="Times New Roman" w:hAnsi="Times New Roman" w:cs="Times New Roman"/>
              <w:sz w:val="20"/>
              <w:szCs w:val="20"/>
              <w:rPrChange w:id="11" w:author="Charles Lo (081522)" w:date="2022-08-15T10:58:00Z">
                <w:rPr/>
              </w:rPrChange>
            </w:rPr>
            <w:delText>n</w:delText>
          </w:r>
        </w:del>
      </w:ins>
      <w:r w:rsidRPr="004C1E56">
        <w:rPr>
          <w:rFonts w:ascii="Times New Roman" w:hAnsi="Times New Roman" w:cs="Times New Roman"/>
          <w:sz w:val="20"/>
          <w:szCs w:val="20"/>
          <w:rPrChange w:id="12" w:author="Charles Lo (081522)" w:date="2022-08-15T10:58:00Z">
            <w:rPr/>
          </w:rPrChange>
        </w:rPr>
        <w:t xml:space="preserve"> </w:t>
      </w:r>
      <w:del w:id="13" w:author="Iraj Sodagar" w:date="2022-08-10T20:19:00Z">
        <w:r w:rsidRPr="004C1E56" w:rsidDel="004878AF">
          <w:rPr>
            <w:rFonts w:ascii="Times New Roman" w:hAnsi="Times New Roman" w:cs="Times New Roman"/>
            <w:sz w:val="20"/>
            <w:szCs w:val="20"/>
            <w:rPrChange w:id="14" w:author="Charles Lo (081522)" w:date="2022-08-15T10:58:00Z">
              <w:rPr/>
            </w:rPrChange>
          </w:rPr>
          <w:delText>system user</w:delText>
        </w:r>
      </w:del>
      <w:ins w:id="15" w:author="Iraj Sodagar" w:date="2022-08-10T20:29:00Z">
        <w:del w:id="16" w:author="Charles Lo (081522)" w:date="2022-08-15T10:58:00Z">
          <w:r w:rsidR="00EF3BBB" w:rsidRPr="004C1E56" w:rsidDel="004C1E56">
            <w:rPr>
              <w:rFonts w:ascii="Times New Roman" w:hAnsi="Times New Roman" w:cs="Times New Roman"/>
              <w:sz w:val="20"/>
              <w:szCs w:val="20"/>
              <w:rPrChange w:id="17" w:author="Charles Lo (081522)" w:date="2022-08-15T10:58:00Z">
                <w:rPr/>
              </w:rPrChange>
            </w:rPr>
            <w:delText xml:space="preserve"> </w:delText>
          </w:r>
        </w:del>
      </w:ins>
      <w:ins w:id="18" w:author="Iraj Sodagar" w:date="2022-08-10T20:19:00Z">
        <w:r w:rsidR="004878AF" w:rsidRPr="004C1E56">
          <w:rPr>
            <w:rFonts w:ascii="Times New Roman" w:hAnsi="Times New Roman" w:cs="Times New Roman"/>
            <w:sz w:val="20"/>
            <w:szCs w:val="20"/>
            <w:rPrChange w:id="19" w:author="Charles Lo (081522)" w:date="2022-08-15T10:58:00Z">
              <w:rPr/>
            </w:rPrChange>
          </w:rPr>
          <w:t>Application Provider</w:t>
        </w:r>
      </w:ins>
      <w:r w:rsidRPr="004C1E56">
        <w:rPr>
          <w:rFonts w:ascii="Times New Roman" w:hAnsi="Times New Roman" w:cs="Times New Roman"/>
          <w:sz w:val="20"/>
          <w:szCs w:val="20"/>
          <w:rPrChange w:id="20" w:author="Charles Lo (081522)" w:date="2022-08-15T10:58:00Z">
            <w:rPr/>
          </w:rPrChange>
        </w:rPr>
        <w:t xml:space="preserve"> to create, modify, </w:t>
      </w:r>
      <w:proofErr w:type="gramStart"/>
      <w:r w:rsidRPr="004C1E56">
        <w:rPr>
          <w:rFonts w:ascii="Times New Roman" w:hAnsi="Times New Roman" w:cs="Times New Roman"/>
          <w:sz w:val="20"/>
          <w:szCs w:val="20"/>
          <w:rPrChange w:id="21" w:author="Charles Lo (081522)" w:date="2022-08-15T10:58:00Z">
            <w:rPr/>
          </w:rPrChange>
        </w:rPr>
        <w:t>establish</w:t>
      </w:r>
      <w:proofErr w:type="gramEnd"/>
      <w:r w:rsidRPr="004C1E56">
        <w:rPr>
          <w:rFonts w:ascii="Times New Roman" w:hAnsi="Times New Roman" w:cs="Times New Roman"/>
          <w:sz w:val="20"/>
          <w:szCs w:val="20"/>
          <w:rPrChange w:id="22" w:author="Charles Lo (081522)" w:date="2022-08-15T10:58:00Z">
            <w:rPr/>
          </w:rPrChange>
        </w:rPr>
        <w:t xml:space="preserve"> and delete sessions. Uplink media streaming sessions exist between a 5GMSu Client and a 5GMSu AS</w:t>
      </w:r>
      <w:del w:id="23" w:author="Iraj Sodagar" w:date="2022-08-10T20:32:00Z">
        <w:r w:rsidRPr="004C1E56" w:rsidDel="00BB733B">
          <w:rPr>
            <w:rFonts w:ascii="Times New Roman" w:hAnsi="Times New Roman" w:cs="Times New Roman"/>
            <w:sz w:val="20"/>
            <w:szCs w:val="20"/>
            <w:rPrChange w:id="24" w:author="Charles Lo (081522)" w:date="2022-08-15T10:58:00Z">
              <w:rPr/>
            </w:rPrChange>
          </w:rPr>
          <w:delText>.</w:delText>
        </w:r>
      </w:del>
      <w:del w:id="25" w:author="Iraj Sodagar" w:date="2022-08-10T20:20:00Z">
        <w:r w:rsidRPr="004C1E56" w:rsidDel="004878AF">
          <w:rPr>
            <w:rFonts w:ascii="Times New Roman" w:hAnsi="Times New Roman" w:cs="Times New Roman"/>
            <w:sz w:val="20"/>
            <w:szCs w:val="20"/>
            <w:rPrChange w:id="26" w:author="Charles Lo (081522)" w:date="2022-08-15T10:58:00Z">
              <w:rPr/>
            </w:rPrChange>
          </w:rPr>
          <w:delText xml:space="preserve"> The term </w:delText>
        </w:r>
        <w:r w:rsidRPr="004C1E56" w:rsidDel="004878AF">
          <w:rPr>
            <w:rFonts w:ascii="Times New Roman" w:hAnsi="Times New Roman" w:cs="Times New Roman"/>
            <w:b/>
            <w:bCs/>
            <w:sz w:val="20"/>
            <w:szCs w:val="20"/>
            <w:rPrChange w:id="27" w:author="Charles Lo (081522)" w:date="2022-08-15T10:58:00Z">
              <w:rPr>
                <w:b/>
                <w:bCs/>
              </w:rPr>
            </w:rPrChange>
          </w:rPr>
          <w:delText>Sink Configuration</w:delText>
        </w:r>
        <w:r w:rsidRPr="004C1E56" w:rsidDel="004878AF">
          <w:rPr>
            <w:rFonts w:ascii="Times New Roman" w:hAnsi="Times New Roman" w:cs="Times New Roman"/>
            <w:sz w:val="20"/>
            <w:szCs w:val="20"/>
            <w:rPrChange w:id="28" w:author="Charles Lo (081522)" w:date="2022-08-15T10:58:00Z">
              <w:rPr/>
            </w:rPrChange>
          </w:rPr>
          <w:delText xml:space="preserve"> refers to the provisioned parameters of a 5GMSu AS. The term </w:delText>
        </w:r>
        <w:r w:rsidRPr="004C1E56" w:rsidDel="004878AF">
          <w:rPr>
            <w:rFonts w:ascii="Times New Roman" w:hAnsi="Times New Roman" w:cs="Times New Roman"/>
            <w:b/>
            <w:bCs/>
            <w:sz w:val="20"/>
            <w:szCs w:val="20"/>
            <w:rPrChange w:id="29" w:author="Charles Lo (081522)" w:date="2022-08-15T10:58:00Z">
              <w:rPr>
                <w:b/>
                <w:bCs/>
              </w:rPr>
            </w:rPrChange>
          </w:rPr>
          <w:delText>Source Session</w:delText>
        </w:r>
        <w:r w:rsidRPr="004C1E56" w:rsidDel="004878AF">
          <w:rPr>
            <w:rFonts w:ascii="Times New Roman" w:hAnsi="Times New Roman" w:cs="Times New Roman"/>
            <w:sz w:val="20"/>
            <w:szCs w:val="20"/>
            <w:rPrChange w:id="30" w:author="Charles Lo (081522)" w:date="2022-08-15T10:58:00Z">
              <w:rPr/>
            </w:rPrChange>
          </w:rPr>
          <w:delText xml:space="preserve"> refers to the provisioned parameters in the 5GMSu Client</w:delText>
        </w:r>
      </w:del>
      <w:del w:id="31" w:author="Iraj Sodagar" w:date="2022-08-10T20:32:00Z">
        <w:r w:rsidRPr="004C1E56" w:rsidDel="00BB733B">
          <w:rPr>
            <w:rFonts w:ascii="Times New Roman" w:hAnsi="Times New Roman" w:cs="Times New Roman"/>
            <w:sz w:val="20"/>
            <w:szCs w:val="20"/>
            <w:rPrChange w:id="32" w:author="Charles Lo (081522)" w:date="2022-08-15T10:58:00Z">
              <w:rPr/>
            </w:rPrChange>
          </w:rPr>
          <w:delText>.</w:delText>
        </w:r>
      </w:del>
      <w:ins w:id="33" w:author="Iraj Sodagar" w:date="2022-08-10T20:32:00Z">
        <w:r w:rsidR="00BB733B" w:rsidRPr="004C1E56">
          <w:rPr>
            <w:rFonts w:ascii="Times New Roman" w:hAnsi="Times New Roman" w:cs="Times New Roman"/>
            <w:sz w:val="20"/>
            <w:szCs w:val="20"/>
            <w:rPrChange w:id="34" w:author="Charles Lo (081522)" w:date="2022-08-15T10:58:00Z">
              <w:rPr/>
            </w:rPrChange>
          </w:rPr>
          <w:t>.</w:t>
        </w:r>
      </w:ins>
    </w:p>
    <w:p w14:paraId="272F064F" w14:textId="38506338" w:rsidR="00880580" w:rsidRPr="004C1E56" w:rsidRDefault="00880580" w:rsidP="00880580">
      <w:pPr>
        <w:rPr>
          <w:rFonts w:ascii="Times New Roman" w:hAnsi="Times New Roman" w:cs="Times New Roman"/>
          <w:sz w:val="20"/>
          <w:szCs w:val="20"/>
          <w:rPrChange w:id="35" w:author="Charles Lo (081522)" w:date="2022-08-15T10:58:00Z">
            <w:rPr/>
          </w:rPrChange>
        </w:rPr>
      </w:pPr>
      <w:r w:rsidRPr="004C1E56">
        <w:rPr>
          <w:rFonts w:ascii="Times New Roman" w:hAnsi="Times New Roman" w:cs="Times New Roman"/>
          <w:sz w:val="20"/>
          <w:szCs w:val="20"/>
          <w:rPrChange w:id="36" w:author="Charles Lo (081522)" w:date="2022-08-15T10:58:00Z">
            <w:rPr/>
          </w:rPrChange>
        </w:rPr>
        <w:t>The uplink streaming procedures follow a general high-level workflow, starting from provisioning</w:t>
      </w:r>
      <w:r w:rsidRPr="004C1E56">
        <w:rPr>
          <w:rFonts w:ascii="Times New Roman" w:hAnsi="Times New Roman" w:cs="Times New Roman"/>
          <w:b/>
          <w:sz w:val="20"/>
          <w:szCs w:val="20"/>
          <w:rPrChange w:id="37" w:author="Charles Lo (081522)" w:date="2022-08-15T10:58:00Z">
            <w:rPr>
              <w:b/>
            </w:rPr>
          </w:rPrChange>
        </w:rPr>
        <w:t xml:space="preserve"> </w:t>
      </w:r>
      <w:r w:rsidRPr="004C1E56">
        <w:rPr>
          <w:rFonts w:ascii="Times New Roman" w:hAnsi="Times New Roman" w:cs="Times New Roman"/>
          <w:sz w:val="20"/>
          <w:szCs w:val="20"/>
          <w:rPrChange w:id="38" w:author="Charles Lo (081522)" w:date="2022-08-15T10:58:00Z">
            <w:rPr/>
          </w:rPrChange>
        </w:rPr>
        <w:t xml:space="preserve">to the actual uplink streaming sessions. The </w:t>
      </w:r>
      <w:del w:id="39" w:author="Iraj Sodagar" w:date="2022-08-10T20:20:00Z">
        <w:r w:rsidRPr="004C1E56" w:rsidDel="00A7650A">
          <w:rPr>
            <w:rFonts w:ascii="Times New Roman" w:hAnsi="Times New Roman" w:cs="Times New Roman"/>
            <w:b/>
            <w:bCs/>
            <w:sz w:val="20"/>
            <w:szCs w:val="20"/>
            <w:rPrChange w:id="40" w:author="Charles Lo (081522)" w:date="2022-08-15T10:58:00Z">
              <w:rPr/>
            </w:rPrChange>
          </w:rPr>
          <w:delText xml:space="preserve">egest </w:delText>
        </w:r>
      </w:del>
      <w:ins w:id="41" w:author="Iraj Sodagar" w:date="2022-08-10T20:20:00Z">
        <w:r w:rsidR="00A7650A" w:rsidRPr="004C1E56">
          <w:rPr>
            <w:rFonts w:ascii="Times New Roman" w:hAnsi="Times New Roman" w:cs="Times New Roman"/>
            <w:b/>
            <w:bCs/>
            <w:sz w:val="20"/>
            <w:szCs w:val="20"/>
            <w:rPrChange w:id="42" w:author="Charles Lo (081522)" w:date="2022-08-15T10:58:00Z">
              <w:rPr>
                <w:b/>
                <w:bCs/>
              </w:rPr>
            </w:rPrChange>
          </w:rPr>
          <w:t>E</w:t>
        </w:r>
        <w:r w:rsidR="00A7650A" w:rsidRPr="004C1E56">
          <w:rPr>
            <w:rFonts w:ascii="Times New Roman" w:hAnsi="Times New Roman" w:cs="Times New Roman"/>
            <w:b/>
            <w:bCs/>
            <w:sz w:val="20"/>
            <w:szCs w:val="20"/>
            <w:rPrChange w:id="43" w:author="Charles Lo (081522)" w:date="2022-08-15T10:58:00Z">
              <w:rPr/>
            </w:rPrChange>
          </w:rPr>
          <w:t xml:space="preserve">gest </w:t>
        </w:r>
      </w:ins>
      <w:del w:id="44" w:author="Iraj Sodagar" w:date="2022-08-10T20:20:00Z">
        <w:r w:rsidRPr="004C1E56" w:rsidDel="00A7650A">
          <w:rPr>
            <w:rFonts w:ascii="Times New Roman" w:hAnsi="Times New Roman" w:cs="Times New Roman"/>
            <w:b/>
            <w:bCs/>
            <w:sz w:val="20"/>
            <w:szCs w:val="20"/>
            <w:rPrChange w:id="45" w:author="Charles Lo (081522)" w:date="2022-08-15T10:58:00Z">
              <w:rPr/>
            </w:rPrChange>
          </w:rPr>
          <w:delText>session</w:delText>
        </w:r>
        <w:r w:rsidRPr="004C1E56" w:rsidDel="00A7650A">
          <w:rPr>
            <w:rFonts w:ascii="Times New Roman" w:hAnsi="Times New Roman" w:cs="Times New Roman"/>
            <w:sz w:val="20"/>
            <w:szCs w:val="20"/>
            <w:rPrChange w:id="46" w:author="Charles Lo (081522)" w:date="2022-08-15T10:58:00Z">
              <w:rPr/>
            </w:rPrChange>
          </w:rPr>
          <w:delText xml:space="preserve"> </w:delText>
        </w:r>
      </w:del>
      <w:ins w:id="47" w:author="Iraj Sodagar" w:date="2022-08-10T20:20:00Z">
        <w:r w:rsidR="00A7650A" w:rsidRPr="004C1E56">
          <w:rPr>
            <w:rFonts w:ascii="Times New Roman" w:hAnsi="Times New Roman" w:cs="Times New Roman"/>
            <w:b/>
            <w:bCs/>
            <w:sz w:val="20"/>
            <w:szCs w:val="20"/>
            <w:rPrChange w:id="48" w:author="Charles Lo (081522)" w:date="2022-08-15T10:58:00Z">
              <w:rPr>
                <w:b/>
                <w:bCs/>
              </w:rPr>
            </w:rPrChange>
          </w:rPr>
          <w:t>S</w:t>
        </w:r>
        <w:r w:rsidR="00A7650A" w:rsidRPr="004C1E56">
          <w:rPr>
            <w:rFonts w:ascii="Times New Roman" w:hAnsi="Times New Roman" w:cs="Times New Roman"/>
            <w:b/>
            <w:bCs/>
            <w:sz w:val="20"/>
            <w:szCs w:val="20"/>
            <w:rPrChange w:id="49" w:author="Charles Lo (081522)" w:date="2022-08-15T10:58:00Z">
              <w:rPr/>
            </w:rPrChange>
          </w:rPr>
          <w:t>ession</w:t>
        </w:r>
        <w:r w:rsidR="00A7650A" w:rsidRPr="004C1E56">
          <w:rPr>
            <w:rFonts w:ascii="Times New Roman" w:hAnsi="Times New Roman" w:cs="Times New Roman"/>
            <w:sz w:val="20"/>
            <w:szCs w:val="20"/>
            <w:rPrChange w:id="50" w:author="Charles Lo (081522)" w:date="2022-08-15T10:58:00Z">
              <w:rPr/>
            </w:rPrChange>
          </w:rPr>
          <w:t xml:space="preserve"> </w:t>
        </w:r>
      </w:ins>
      <w:r w:rsidRPr="004C1E56">
        <w:rPr>
          <w:rFonts w:ascii="Times New Roman" w:hAnsi="Times New Roman" w:cs="Times New Roman"/>
          <w:sz w:val="20"/>
          <w:szCs w:val="20"/>
          <w:rPrChange w:id="51" w:author="Charles Lo (081522)" w:date="2022-08-15T10:58:00Z">
            <w:rPr/>
          </w:rPrChange>
        </w:rPr>
        <w:t xml:space="preserve">refers to the time </w:t>
      </w:r>
      <w:ins w:id="52" w:author="Charles Lo (081522)" w:date="2022-08-15T11:01:00Z">
        <w:r w:rsidR="004C1E56">
          <w:rPr>
            <w:rFonts w:ascii="Times New Roman" w:hAnsi="Times New Roman" w:cs="Times New Roman"/>
            <w:sz w:val="20"/>
            <w:szCs w:val="20"/>
          </w:rPr>
          <w:t xml:space="preserve">period </w:t>
        </w:r>
      </w:ins>
      <w:r w:rsidRPr="004C1E56">
        <w:rPr>
          <w:rFonts w:ascii="Times New Roman" w:hAnsi="Times New Roman" w:cs="Times New Roman"/>
          <w:sz w:val="20"/>
          <w:szCs w:val="20"/>
          <w:rPrChange w:id="53" w:author="Charles Lo (081522)" w:date="2022-08-15T10:58:00Z">
            <w:rPr/>
          </w:rPrChange>
        </w:rPr>
        <w:t xml:space="preserve">during which media content is uplink streamed into the 5GMSu AS. The </w:t>
      </w:r>
      <w:del w:id="54" w:author="Iraj Sodagar" w:date="2022-08-10T20:21:00Z">
        <w:r w:rsidRPr="004C1E56" w:rsidDel="00A7650A">
          <w:rPr>
            <w:rFonts w:ascii="Times New Roman" w:hAnsi="Times New Roman" w:cs="Times New Roman"/>
            <w:sz w:val="20"/>
            <w:szCs w:val="20"/>
            <w:rPrChange w:id="55" w:author="Charles Lo (081522)" w:date="2022-08-15T10:58:00Z">
              <w:rPr/>
            </w:rPrChange>
          </w:rPr>
          <w:delText xml:space="preserve">provisioning </w:delText>
        </w:r>
      </w:del>
      <w:ins w:id="56" w:author="Iraj Sodagar" w:date="2022-08-10T20:21:00Z">
        <w:r w:rsidR="00A7650A" w:rsidRPr="004C1E56">
          <w:rPr>
            <w:rFonts w:ascii="Times New Roman" w:hAnsi="Times New Roman" w:cs="Times New Roman"/>
            <w:b/>
            <w:bCs/>
            <w:sz w:val="20"/>
            <w:szCs w:val="20"/>
            <w:rPrChange w:id="57" w:author="Charles Lo (081522)" w:date="2022-08-15T10:58:00Z">
              <w:rPr/>
            </w:rPrChange>
          </w:rPr>
          <w:t>Provisioning S</w:t>
        </w:r>
      </w:ins>
      <w:del w:id="58" w:author="Iraj Sodagar" w:date="2022-08-10T20:21:00Z">
        <w:r w:rsidRPr="004C1E56" w:rsidDel="00A7650A">
          <w:rPr>
            <w:rFonts w:ascii="Times New Roman" w:hAnsi="Times New Roman" w:cs="Times New Roman"/>
            <w:b/>
            <w:bCs/>
            <w:sz w:val="20"/>
            <w:szCs w:val="20"/>
            <w:rPrChange w:id="59" w:author="Charles Lo (081522)" w:date="2022-08-15T10:58:00Z">
              <w:rPr/>
            </w:rPrChange>
          </w:rPr>
          <w:delText>s</w:delText>
        </w:r>
      </w:del>
      <w:r w:rsidRPr="004C1E56">
        <w:rPr>
          <w:rFonts w:ascii="Times New Roman" w:hAnsi="Times New Roman" w:cs="Times New Roman"/>
          <w:b/>
          <w:bCs/>
          <w:sz w:val="20"/>
          <w:szCs w:val="20"/>
          <w:rPrChange w:id="60" w:author="Charles Lo (081522)" w:date="2022-08-15T10:58:00Z">
            <w:rPr/>
          </w:rPrChange>
        </w:rPr>
        <w:t>ession</w:t>
      </w:r>
      <w:r w:rsidRPr="004C1E56">
        <w:rPr>
          <w:rFonts w:ascii="Times New Roman" w:hAnsi="Times New Roman" w:cs="Times New Roman"/>
          <w:sz w:val="20"/>
          <w:szCs w:val="20"/>
          <w:rPrChange w:id="61" w:author="Charles Lo (081522)" w:date="2022-08-15T10:58:00Z">
            <w:rPr/>
          </w:rPrChange>
        </w:rPr>
        <w:t xml:space="preserve"> refers to the time period during which the 5GMSu Client is permitted to </w:t>
      </w:r>
      <w:del w:id="62" w:author="Charles Lo (081522)" w:date="2022-08-15T11:02:00Z">
        <w:r w:rsidRPr="004C1E56" w:rsidDel="004C1E56">
          <w:rPr>
            <w:rFonts w:ascii="Times New Roman" w:hAnsi="Times New Roman" w:cs="Times New Roman"/>
            <w:sz w:val="20"/>
            <w:szCs w:val="20"/>
            <w:rPrChange w:id="63" w:author="Charles Lo (081522)" w:date="2022-08-15T10:58:00Z">
              <w:rPr/>
            </w:rPrChange>
          </w:rPr>
          <w:delText xml:space="preserve">uplink </w:delText>
        </w:r>
      </w:del>
      <w:ins w:id="64" w:author="Charles Lo (081522)" w:date="2022-08-15T11:02:00Z">
        <w:r w:rsidR="004C1E56">
          <w:rPr>
            <w:rFonts w:ascii="Times New Roman" w:hAnsi="Times New Roman" w:cs="Times New Roman"/>
            <w:sz w:val="20"/>
            <w:szCs w:val="20"/>
          </w:rPr>
          <w:t>upload</w:t>
        </w:r>
        <w:r w:rsidR="004C1E56" w:rsidRPr="004C1E56">
          <w:rPr>
            <w:rFonts w:ascii="Times New Roman" w:hAnsi="Times New Roman" w:cs="Times New Roman"/>
            <w:sz w:val="20"/>
            <w:szCs w:val="20"/>
            <w:rPrChange w:id="65" w:author="Charles Lo (081522)" w:date="2022-08-15T10:58:00Z">
              <w:rPr/>
            </w:rPrChange>
          </w:rPr>
          <w:t xml:space="preserve"> </w:t>
        </w:r>
      </w:ins>
      <w:r w:rsidRPr="004C1E56">
        <w:rPr>
          <w:rFonts w:ascii="Times New Roman" w:hAnsi="Times New Roman" w:cs="Times New Roman"/>
          <w:sz w:val="20"/>
          <w:szCs w:val="20"/>
          <w:rPrChange w:id="66" w:author="Charles Lo (081522)" w:date="2022-08-15T10:58:00Z">
            <w:rPr/>
          </w:rPrChange>
        </w:rPr>
        <w:t>stream media content. Interactions between the 5GMSu AF and the 5GMSu Application Provider may occur at any time while the Provisioning Session is active.</w:t>
      </w:r>
    </w:p>
    <w:p w14:paraId="5211CB35" w14:textId="54B2775A" w:rsidR="00880580" w:rsidRPr="004C1E56" w:rsidRDefault="00880580" w:rsidP="00880580">
      <w:pPr>
        <w:rPr>
          <w:rFonts w:ascii="Times New Roman" w:hAnsi="Times New Roman" w:cs="Times New Roman"/>
          <w:sz w:val="20"/>
          <w:szCs w:val="20"/>
          <w:rPrChange w:id="67" w:author="Charles Lo (081522)" w:date="2022-08-15T10:58:00Z">
            <w:rPr/>
          </w:rPrChange>
        </w:rPr>
      </w:pPr>
      <w:r w:rsidRPr="004C1E56">
        <w:rPr>
          <w:rFonts w:ascii="Times New Roman" w:hAnsi="Times New Roman" w:cs="Times New Roman"/>
          <w:sz w:val="20"/>
          <w:szCs w:val="20"/>
          <w:rPrChange w:id="68" w:author="Charles Lo (081522)" w:date="2022-08-15T10:58:00Z">
            <w:rPr/>
          </w:rPrChange>
        </w:rPr>
        <w:t xml:space="preserve">The 5GMSu Provisioning API allows </w:t>
      </w:r>
      <w:ins w:id="69" w:author="Iraj Sodagar" w:date="2022-08-10T20:22:00Z">
        <w:r w:rsidR="00D306C1" w:rsidRPr="004C1E56">
          <w:rPr>
            <w:rFonts w:ascii="Times New Roman" w:hAnsi="Times New Roman" w:cs="Times New Roman"/>
            <w:sz w:val="20"/>
            <w:szCs w:val="20"/>
            <w:rPrChange w:id="70" w:author="Charles Lo (081522)" w:date="2022-08-15T10:58:00Z">
              <w:rPr/>
            </w:rPrChange>
          </w:rPr>
          <w:t xml:space="preserve">the </w:t>
        </w:r>
      </w:ins>
      <w:r w:rsidRPr="004C1E56">
        <w:rPr>
          <w:rFonts w:ascii="Times New Roman" w:hAnsi="Times New Roman" w:cs="Times New Roman"/>
          <w:sz w:val="20"/>
          <w:szCs w:val="20"/>
          <w:rPrChange w:id="71" w:author="Charles Lo (081522)" w:date="2022-08-15T10:58:00Z">
            <w:rPr/>
          </w:rPrChange>
        </w:rP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345C678A" w:rsidR="00880580" w:rsidRPr="004C1E56" w:rsidRDefault="00880580" w:rsidP="00880580">
      <w:pPr>
        <w:rPr>
          <w:rFonts w:ascii="Times New Roman" w:hAnsi="Times New Roman" w:cs="Times New Roman"/>
          <w:sz w:val="20"/>
          <w:szCs w:val="20"/>
          <w:rPrChange w:id="72" w:author="Charles Lo (081522)" w:date="2022-08-15T10:58:00Z">
            <w:rPr/>
          </w:rPrChange>
        </w:rPr>
      </w:pPr>
      <w:r w:rsidRPr="004C1E56">
        <w:rPr>
          <w:rFonts w:ascii="Times New Roman" w:hAnsi="Times New Roman" w:cs="Times New Roman"/>
          <w:sz w:val="20"/>
          <w:szCs w:val="20"/>
          <w:rPrChange w:id="73" w:author="Charles Lo (081522)" w:date="2022-08-15T10:58:00Z">
            <w:rPr/>
          </w:rPrChange>
        </w:rPr>
        <w:t>When the 5GMSu AF and AS are in the same DN, then the 5GMSu AF selects the 5GMSu AS. Interactions between a 5GMSu AF and a 5GMSu AS (M3u interactions) take place for 5GMS Egest (M2u) and Uplink Streaming (M4u) resource reservations. The 5GMSu AS allocates M2u and M4u resources and communicates resource identifiers back to the 5GMSu AF.</w:t>
      </w:r>
      <w:r w:rsidRPr="004C1E56">
        <w:rPr>
          <w:rFonts w:ascii="Times New Roman" w:hAnsi="Times New Roman" w:cs="Times New Roman"/>
          <w:sz w:val="20"/>
          <w:szCs w:val="20"/>
          <w:rPrChange w:id="74" w:author="Charles Lo (081522)" w:date="2022-08-15T10:58:00Z">
            <w:rPr>
              <w:rFonts w:ascii="Calibri" w:hAnsi="Calibri"/>
            </w:rPr>
          </w:rPrChange>
        </w:rPr>
        <w:t xml:space="preserve"> </w:t>
      </w:r>
      <w:r w:rsidRPr="004C1E56">
        <w:rPr>
          <w:rFonts w:ascii="Times New Roman" w:hAnsi="Times New Roman" w:cs="Times New Roman"/>
          <w:sz w:val="20"/>
          <w:szCs w:val="20"/>
          <w:rPrChange w:id="75" w:author="Charles Lo (081522)" w:date="2022-08-15T10:58:00Z">
            <w:rPr/>
          </w:rPrChange>
        </w:rPr>
        <w:t>The 5GMSu AF provides information about the provisioned resources (in the form of resource identifiers) for Media Session Handling, Egest</w:t>
      </w:r>
      <w:ins w:id="76" w:author="Iraj Sodagar" w:date="2022-08-10T20:23:00Z">
        <w:r w:rsidR="00544855" w:rsidRPr="004C1E56">
          <w:rPr>
            <w:rFonts w:ascii="Times New Roman" w:hAnsi="Times New Roman" w:cs="Times New Roman"/>
            <w:sz w:val="20"/>
            <w:szCs w:val="20"/>
            <w:rPrChange w:id="77" w:author="Charles Lo (081522)" w:date="2022-08-15T10:58:00Z">
              <w:rPr/>
            </w:rPrChange>
          </w:rPr>
          <w:t>,</w:t>
        </w:r>
      </w:ins>
      <w:r w:rsidRPr="004C1E56">
        <w:rPr>
          <w:rFonts w:ascii="Times New Roman" w:hAnsi="Times New Roman" w:cs="Times New Roman"/>
          <w:sz w:val="20"/>
          <w:szCs w:val="20"/>
          <w:rPrChange w:id="78" w:author="Charles Lo (081522)" w:date="2022-08-15T10:58:00Z">
            <w:rPr/>
          </w:rPrChange>
        </w:rPr>
        <w:t xml:space="preserve"> and Uplink Streaming to the 5GMSu Application Provider. The resource identifiers for Media Session Handling and Uplink Streaming are needed by the 5GMSu Client to access the selected features.</w:t>
      </w:r>
    </w:p>
    <w:p w14:paraId="0F277170" w14:textId="77777777" w:rsidR="00880580" w:rsidRPr="004C1E56" w:rsidRDefault="00880580" w:rsidP="00880580">
      <w:pPr>
        <w:rPr>
          <w:rFonts w:ascii="Times New Roman" w:hAnsi="Times New Roman" w:cs="Times New Roman"/>
          <w:sz w:val="20"/>
          <w:szCs w:val="20"/>
          <w:rPrChange w:id="79" w:author="Charles Lo (081522)" w:date="2022-08-15T10:58:00Z">
            <w:rPr/>
          </w:rPrChange>
        </w:rPr>
      </w:pPr>
      <w:r w:rsidRPr="004C1E56">
        <w:rPr>
          <w:rFonts w:ascii="Times New Roman" w:hAnsi="Times New Roman" w:cs="Times New Roman"/>
          <w:sz w:val="20"/>
          <w:szCs w:val="20"/>
          <w:rPrChange w:id="80" w:author="Charles Lo (081522)" w:date="2022-08-15T10:58:00Z">
            <w:rPr/>
          </w:rPrChange>
        </w:rPr>
        <w:t>When 5GMSu AF and 5GMSu AS are operated by different providers, then the M3u interface is not used and the 5GMSu AF does not provide 5GMS Egest (M2u) and Uplink Streaming (M4u) resource reservations. M3u procedures are not specified.</w:t>
      </w:r>
    </w:p>
    <w:p w14:paraId="77378FFB" w14:textId="77777777" w:rsidR="00880580" w:rsidRPr="004C1E56" w:rsidRDefault="00880580" w:rsidP="00880580">
      <w:pPr>
        <w:rPr>
          <w:rFonts w:ascii="Times New Roman" w:hAnsi="Times New Roman" w:cs="Times New Roman"/>
          <w:sz w:val="20"/>
          <w:szCs w:val="20"/>
          <w:rPrChange w:id="81" w:author="Charles Lo (081522)" w:date="2022-08-15T10:58:00Z">
            <w:rPr/>
          </w:rPrChange>
        </w:rPr>
      </w:pPr>
      <w:r w:rsidRPr="004C1E56">
        <w:rPr>
          <w:rFonts w:ascii="Times New Roman" w:hAnsi="Times New Roman" w:cs="Times New Roman"/>
          <w:sz w:val="20"/>
          <w:szCs w:val="20"/>
          <w:rPrChange w:id="82" w:author="Charles Lo (081522)" w:date="2022-08-15T10:58:00Z">
            <w:rPr/>
          </w:rPrChange>
        </w:rP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99B762A" w14:textId="397A27E5" w:rsidR="00880580" w:rsidRPr="004C1E56" w:rsidRDefault="00880580" w:rsidP="00880580">
      <w:pPr>
        <w:rPr>
          <w:ins w:id="83" w:author="Iraj Sodagar" w:date="2022-08-10T20:26:00Z"/>
          <w:rFonts w:ascii="Times New Roman" w:hAnsi="Times New Roman" w:cs="Times New Roman"/>
          <w:sz w:val="20"/>
          <w:szCs w:val="20"/>
          <w:rPrChange w:id="84" w:author="Charles Lo (081522)" w:date="2022-08-15T10:58:00Z">
            <w:rPr>
              <w:ins w:id="85" w:author="Iraj Sodagar" w:date="2022-08-10T20:26:00Z"/>
            </w:rPr>
          </w:rPrChange>
        </w:rPr>
      </w:pPr>
      <w:r w:rsidRPr="004C1E56">
        <w:rPr>
          <w:rFonts w:ascii="Times New Roman" w:hAnsi="Times New Roman" w:cs="Times New Roman"/>
          <w:sz w:val="20"/>
          <w:szCs w:val="20"/>
          <w:rPrChange w:id="86" w:author="Charles Lo (081522)" w:date="2022-08-15T10:58:00Z">
            <w:rPr/>
          </w:rPrChange>
        </w:rPr>
        <w:t xml:space="preserve">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w:t>
      </w:r>
      <w:ins w:id="87" w:author="Iraj Sodagar" w:date="2022-08-10T20:31:00Z">
        <w:r w:rsidR="00431568" w:rsidRPr="004C1E56">
          <w:rPr>
            <w:rFonts w:ascii="Times New Roman" w:hAnsi="Times New Roman" w:cs="Times New Roman"/>
            <w:sz w:val="20"/>
            <w:szCs w:val="20"/>
            <w:rPrChange w:id="88" w:author="Charles Lo (081522)" w:date="2022-08-15T10:58:00Z">
              <w:rPr/>
            </w:rPrChange>
          </w:rPr>
          <w:t xml:space="preserve">the </w:t>
        </w:r>
      </w:ins>
      <w:r w:rsidRPr="004C1E56">
        <w:rPr>
          <w:rFonts w:ascii="Times New Roman" w:hAnsi="Times New Roman" w:cs="Times New Roman"/>
          <w:sz w:val="20"/>
          <w:szCs w:val="20"/>
          <w:rPrChange w:id="89" w:author="Charles Lo (081522)" w:date="2022-08-15T10:58:00Z">
            <w:rPr/>
          </w:rPrChange>
        </w:rPr>
        <w:t>remote control is activated, then the 5GMSu Client is remotely configured and controlled by a 5GMSu AF.</w:t>
      </w:r>
    </w:p>
    <w:p w14:paraId="23D5188E" w14:textId="5A9A3BDD" w:rsidR="004A1A91" w:rsidRPr="004C1E56" w:rsidDel="001C7FBF" w:rsidRDefault="004A1A91" w:rsidP="00880580">
      <w:pPr>
        <w:rPr>
          <w:del w:id="90" w:author="Iraj Sodagar" w:date="2022-08-10T20:28:00Z"/>
          <w:rFonts w:ascii="Times New Roman" w:hAnsi="Times New Roman" w:cs="Times New Roman"/>
          <w:sz w:val="20"/>
          <w:szCs w:val="20"/>
          <w:rPrChange w:id="91" w:author="Charles Lo (081522)" w:date="2022-08-15T10:58:00Z">
            <w:rPr>
              <w:del w:id="92" w:author="Iraj Sodagar" w:date="2022-08-10T20:28:00Z"/>
            </w:rPr>
          </w:rPrChange>
        </w:rPr>
      </w:pPr>
    </w:p>
    <w:p w14:paraId="4C10E4FA" w14:textId="534362C6" w:rsidR="00880580" w:rsidRPr="004C1E56" w:rsidDel="001C7FBF" w:rsidRDefault="00880580" w:rsidP="00880580">
      <w:pPr>
        <w:pStyle w:val="TH"/>
        <w:rPr>
          <w:del w:id="93" w:author="Iraj Sodagar" w:date="2022-08-10T20:28:00Z"/>
          <w:rFonts w:ascii="Times New Roman" w:hAnsi="Times New Roman" w:cs="Times New Roman"/>
          <w:sz w:val="20"/>
          <w:szCs w:val="20"/>
          <w:rPrChange w:id="94" w:author="Charles Lo (081522)" w:date="2022-08-15T10:58:00Z">
            <w:rPr>
              <w:del w:id="95" w:author="Iraj Sodagar" w:date="2022-08-10T20:28:00Z"/>
            </w:rPr>
          </w:rPrChange>
        </w:rPr>
      </w:pPr>
      <w:del w:id="96" w:author="Iraj Sodagar" w:date="2022-08-10T20:28:00Z">
        <w:r w:rsidRPr="004C1E56" w:rsidDel="001C7FBF">
          <w:rPr>
            <w:rFonts w:ascii="Times New Roman" w:eastAsia="Times New Roman" w:hAnsi="Times New Roman" w:cs="Times New Roman"/>
            <w:sz w:val="20"/>
            <w:szCs w:val="20"/>
            <w:lang w:val="en-GB"/>
            <w:rPrChange w:id="97" w:author="Charles Lo (081522)" w:date="2022-08-15T10:58:00Z">
              <w:rPr>
                <w:rFonts w:ascii="Times New Roman" w:eastAsia="Times New Roman" w:hAnsi="Times New Roman" w:cs="Times New Roman"/>
                <w:sz w:val="20"/>
                <w:szCs w:val="20"/>
                <w:lang w:val="en-GB"/>
              </w:rPr>
            </w:rPrChange>
          </w:rPr>
          <w:object w:dxaOrig="8680" w:dyaOrig="5610"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25pt;height:280.5pt" o:ole="" o:preferrelative="f" filled="t">
              <v:imagedata r:id="rId16" o:title=""/>
              <o:lock v:ext="edit" aspectratio="f"/>
            </v:shape>
            <o:OLEObject Type="Embed" ProgID="Mscgen.Chart" ShapeID="_x0000_i1025" DrawAspect="Content" ObjectID="_1722362452" r:id="rId17"/>
          </w:object>
        </w:r>
      </w:del>
    </w:p>
    <w:p w14:paraId="3F2D1BBE" w14:textId="06C4D86E" w:rsidR="00880580" w:rsidRPr="004C1E56" w:rsidDel="001C7FBF" w:rsidRDefault="00880580" w:rsidP="00880580">
      <w:pPr>
        <w:pStyle w:val="TF"/>
        <w:rPr>
          <w:del w:id="98" w:author="Iraj Sodagar" w:date="2022-08-10T20:28:00Z"/>
          <w:rFonts w:ascii="Times New Roman" w:hAnsi="Times New Roman" w:cs="Times New Roman"/>
          <w:sz w:val="20"/>
          <w:szCs w:val="20"/>
          <w:rPrChange w:id="99" w:author="Charles Lo (081522)" w:date="2022-08-15T10:58:00Z">
            <w:rPr>
              <w:del w:id="100" w:author="Iraj Sodagar" w:date="2022-08-10T20:28:00Z"/>
            </w:rPr>
          </w:rPrChange>
        </w:rPr>
      </w:pPr>
      <w:del w:id="101" w:author="Iraj Sodagar" w:date="2022-08-10T20:28:00Z">
        <w:r w:rsidRPr="004C1E56" w:rsidDel="001C7FBF">
          <w:rPr>
            <w:rFonts w:ascii="Times New Roman" w:hAnsi="Times New Roman" w:cs="Times New Roman"/>
            <w:b w:val="0"/>
            <w:sz w:val="20"/>
            <w:szCs w:val="20"/>
            <w:rPrChange w:id="102" w:author="Charles Lo (081522)" w:date="2022-08-15T10:58:00Z">
              <w:rPr>
                <w:b w:val="0"/>
              </w:rPr>
            </w:rPrChange>
          </w:rPr>
          <w:delText>Figure 6.1-1: High Level Procedure for uplink streaming</w:delText>
        </w:r>
      </w:del>
    </w:p>
    <w:p w14:paraId="408E2875" w14:textId="1880254A" w:rsidR="00880580" w:rsidRPr="004C1E56" w:rsidDel="001C7FBF" w:rsidRDefault="00880580" w:rsidP="00880580">
      <w:pPr>
        <w:rPr>
          <w:del w:id="103" w:author="Iraj Sodagar" w:date="2022-08-10T20:29:00Z"/>
          <w:rFonts w:ascii="Times New Roman" w:hAnsi="Times New Roman" w:cs="Times New Roman"/>
          <w:sz w:val="20"/>
          <w:szCs w:val="20"/>
          <w:rPrChange w:id="104" w:author="Charles Lo (081522)" w:date="2022-08-15T10:58:00Z">
            <w:rPr>
              <w:del w:id="105" w:author="Iraj Sodagar" w:date="2022-08-10T20:29:00Z"/>
            </w:rPr>
          </w:rPrChange>
        </w:rPr>
      </w:pPr>
      <w:del w:id="106" w:author="Iraj Sodagar" w:date="2022-08-10T20:29:00Z">
        <w:r w:rsidRPr="004C1E56" w:rsidDel="001C7FBF">
          <w:rPr>
            <w:rFonts w:ascii="Times New Roman" w:hAnsi="Times New Roman" w:cs="Times New Roman"/>
            <w:sz w:val="20"/>
            <w:szCs w:val="20"/>
            <w:rPrChange w:id="107" w:author="Charles Lo (081522)" w:date="2022-08-15T10:58:00Z">
              <w:rPr/>
            </w:rPrChange>
          </w:rPr>
          <w:delText>Steps:</w:delText>
        </w:r>
      </w:del>
    </w:p>
    <w:p w14:paraId="28B2E194" w14:textId="7652685B" w:rsidR="00880580" w:rsidRPr="004C1E56" w:rsidDel="001C7FBF" w:rsidRDefault="00880580" w:rsidP="00880580">
      <w:pPr>
        <w:pStyle w:val="B10"/>
        <w:rPr>
          <w:del w:id="108" w:author="Iraj Sodagar" w:date="2022-08-10T20:29:00Z"/>
          <w:rFonts w:ascii="Times New Roman" w:hAnsi="Times New Roman" w:cs="Times New Roman"/>
          <w:sz w:val="20"/>
          <w:szCs w:val="20"/>
          <w:rPrChange w:id="109" w:author="Charles Lo (081522)" w:date="2022-08-15T10:58:00Z">
            <w:rPr>
              <w:del w:id="110" w:author="Iraj Sodagar" w:date="2022-08-10T20:29:00Z"/>
            </w:rPr>
          </w:rPrChange>
        </w:rPr>
      </w:pPr>
      <w:del w:id="111" w:author="Iraj Sodagar" w:date="2022-08-10T20:29:00Z">
        <w:r w:rsidRPr="004C1E56" w:rsidDel="001C7FBF">
          <w:rPr>
            <w:rFonts w:ascii="Times New Roman" w:hAnsi="Times New Roman" w:cs="Times New Roman"/>
            <w:sz w:val="20"/>
            <w:szCs w:val="20"/>
            <w:rPrChange w:id="112" w:author="Charles Lo (081522)" w:date="2022-08-15T10:58:00Z">
              <w:rPr/>
            </w:rPrChange>
          </w:rPr>
          <w:delText>1.</w:delText>
        </w:r>
        <w:r w:rsidRPr="004C1E56" w:rsidDel="001C7FBF">
          <w:rPr>
            <w:rFonts w:ascii="Times New Roman" w:hAnsi="Times New Roman" w:cs="Times New Roman"/>
            <w:sz w:val="20"/>
            <w:szCs w:val="20"/>
            <w:rPrChange w:id="113" w:author="Charles Lo (081522)" w:date="2022-08-15T10:58:00Z">
              <w:rPr/>
            </w:rPrChange>
          </w:rPr>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RPr="004C1E56" w:rsidDel="001C7FBF" w:rsidRDefault="00880580" w:rsidP="00880580">
      <w:pPr>
        <w:pStyle w:val="B10"/>
        <w:rPr>
          <w:del w:id="114" w:author="Iraj Sodagar" w:date="2022-08-10T20:29:00Z"/>
          <w:rFonts w:ascii="Times New Roman" w:hAnsi="Times New Roman" w:cs="Times New Roman"/>
          <w:sz w:val="20"/>
          <w:szCs w:val="20"/>
          <w:rPrChange w:id="115" w:author="Charles Lo (081522)" w:date="2022-08-15T10:58:00Z">
            <w:rPr>
              <w:del w:id="116" w:author="Iraj Sodagar" w:date="2022-08-10T20:29:00Z"/>
            </w:rPr>
          </w:rPrChange>
        </w:rPr>
      </w:pPr>
      <w:del w:id="117" w:author="Iraj Sodagar" w:date="2022-08-10T20:29:00Z">
        <w:r w:rsidRPr="004C1E56" w:rsidDel="001C7FBF">
          <w:rPr>
            <w:rFonts w:ascii="Times New Roman" w:hAnsi="Times New Roman" w:cs="Times New Roman"/>
            <w:sz w:val="20"/>
            <w:szCs w:val="20"/>
            <w:rPrChange w:id="118" w:author="Charles Lo (081522)" w:date="2022-08-15T10:58:00Z">
              <w:rPr/>
            </w:rPrChange>
          </w:rPr>
          <w:delText>2.</w:delText>
        </w:r>
        <w:r w:rsidRPr="004C1E56" w:rsidDel="001C7FBF">
          <w:rPr>
            <w:rFonts w:ascii="Times New Roman" w:hAnsi="Times New Roman" w:cs="Times New Roman"/>
            <w:sz w:val="20"/>
            <w:szCs w:val="20"/>
            <w:rPrChange w:id="119" w:author="Charles Lo (081522)" w:date="2022-08-15T10:58:00Z">
              <w:rPr/>
            </w:rPrChange>
          </w:rPr>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RPr="004C1E56" w:rsidDel="001C7FBF" w:rsidRDefault="00880580" w:rsidP="00880580">
      <w:pPr>
        <w:pStyle w:val="B10"/>
        <w:rPr>
          <w:del w:id="120" w:author="Iraj Sodagar" w:date="2022-08-10T20:29:00Z"/>
          <w:rFonts w:ascii="Times New Roman" w:hAnsi="Times New Roman" w:cs="Times New Roman"/>
          <w:sz w:val="20"/>
          <w:szCs w:val="20"/>
          <w:rPrChange w:id="121" w:author="Charles Lo (081522)" w:date="2022-08-15T10:58:00Z">
            <w:rPr>
              <w:del w:id="122" w:author="Iraj Sodagar" w:date="2022-08-10T20:29:00Z"/>
            </w:rPr>
          </w:rPrChange>
        </w:rPr>
      </w:pPr>
      <w:del w:id="123" w:author="Iraj Sodagar" w:date="2022-08-10T20:29:00Z">
        <w:r w:rsidRPr="004C1E56" w:rsidDel="001C7FBF">
          <w:rPr>
            <w:rFonts w:ascii="Times New Roman" w:hAnsi="Times New Roman" w:cs="Times New Roman"/>
            <w:sz w:val="20"/>
            <w:szCs w:val="20"/>
            <w:rPrChange w:id="124" w:author="Charles Lo (081522)" w:date="2022-08-15T10:58:00Z">
              <w:rPr/>
            </w:rPrChange>
          </w:rPr>
          <w:delText>3.</w:delText>
        </w:r>
        <w:r w:rsidRPr="004C1E56" w:rsidDel="001C7FBF">
          <w:rPr>
            <w:rFonts w:ascii="Times New Roman" w:hAnsi="Times New Roman" w:cs="Times New Roman"/>
            <w:sz w:val="20"/>
            <w:szCs w:val="20"/>
            <w:rPrChange w:id="125" w:author="Charles Lo (081522)" w:date="2022-08-15T10:58:00Z">
              <w:rPr/>
            </w:rPrChange>
          </w:rPr>
          <w:tab/>
          <w:delText>The 5GMSu Application Provider provides the Service Announcement Information to the 5GMSu-Aware Application.</w:delText>
        </w:r>
      </w:del>
    </w:p>
    <w:p w14:paraId="2D67E799" w14:textId="1BA20C2F" w:rsidR="00880580" w:rsidRPr="004C1E56" w:rsidDel="001C7FBF" w:rsidRDefault="00880580" w:rsidP="00880580">
      <w:pPr>
        <w:pStyle w:val="NO"/>
        <w:rPr>
          <w:del w:id="126" w:author="Iraj Sodagar" w:date="2022-08-10T20:29:00Z"/>
          <w:rFonts w:ascii="Times New Roman" w:hAnsi="Times New Roman" w:cs="Times New Roman"/>
          <w:sz w:val="20"/>
          <w:szCs w:val="20"/>
          <w:rPrChange w:id="127" w:author="Charles Lo (081522)" w:date="2022-08-15T10:58:00Z">
            <w:rPr>
              <w:del w:id="128" w:author="Iraj Sodagar" w:date="2022-08-10T20:29:00Z"/>
            </w:rPr>
          </w:rPrChange>
        </w:rPr>
      </w:pPr>
      <w:del w:id="129" w:author="Iraj Sodagar" w:date="2022-08-10T20:29:00Z">
        <w:r w:rsidRPr="004C1E56" w:rsidDel="001C7FBF">
          <w:rPr>
            <w:rFonts w:ascii="Times New Roman" w:hAnsi="Times New Roman" w:cs="Times New Roman"/>
            <w:sz w:val="20"/>
            <w:szCs w:val="20"/>
            <w:rPrChange w:id="130" w:author="Charles Lo (081522)" w:date="2022-08-15T10:58:00Z">
              <w:rPr/>
            </w:rPrChange>
          </w:rPr>
          <w:delText>NOTE:</w:delText>
        </w:r>
        <w:r w:rsidRPr="004C1E56" w:rsidDel="001C7FBF">
          <w:rPr>
            <w:rFonts w:ascii="Times New Roman" w:hAnsi="Times New Roman" w:cs="Times New Roman"/>
            <w:sz w:val="20"/>
            <w:szCs w:val="20"/>
            <w:rPrChange w:id="131" w:author="Charles Lo (081522)" w:date="2022-08-15T10:58:00Z">
              <w:rPr/>
            </w:rPrChange>
          </w:rPr>
          <w:tab/>
          <w:delText>This may include manual entering of parameters.</w:delText>
        </w:r>
      </w:del>
    </w:p>
    <w:p w14:paraId="062C9A5F" w14:textId="46C338B7" w:rsidR="00880580" w:rsidRPr="004C1E56" w:rsidDel="001C7FBF" w:rsidRDefault="00880580" w:rsidP="00880580">
      <w:pPr>
        <w:pStyle w:val="B10"/>
        <w:rPr>
          <w:del w:id="132" w:author="Iraj Sodagar" w:date="2022-08-10T20:29:00Z"/>
          <w:rFonts w:ascii="Times New Roman" w:hAnsi="Times New Roman" w:cs="Times New Roman"/>
          <w:sz w:val="20"/>
          <w:szCs w:val="20"/>
          <w:rPrChange w:id="133" w:author="Charles Lo (081522)" w:date="2022-08-15T10:58:00Z">
            <w:rPr>
              <w:del w:id="134" w:author="Iraj Sodagar" w:date="2022-08-10T20:29:00Z"/>
            </w:rPr>
          </w:rPrChange>
        </w:rPr>
      </w:pPr>
      <w:del w:id="135" w:author="Iraj Sodagar" w:date="2022-08-10T20:29:00Z">
        <w:r w:rsidRPr="004C1E56" w:rsidDel="001C7FBF">
          <w:rPr>
            <w:rFonts w:ascii="Times New Roman" w:hAnsi="Times New Roman" w:cs="Times New Roman"/>
            <w:sz w:val="20"/>
            <w:szCs w:val="20"/>
            <w:rPrChange w:id="136" w:author="Charles Lo (081522)" w:date="2022-08-15T10:58:00Z">
              <w:rPr/>
            </w:rPrChange>
          </w:rPr>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RPr="004C1E56" w:rsidDel="001C7FBF" w:rsidRDefault="00880580" w:rsidP="00880580">
      <w:pPr>
        <w:pStyle w:val="B10"/>
        <w:rPr>
          <w:del w:id="137" w:author="Iraj Sodagar" w:date="2022-08-10T20:29:00Z"/>
          <w:rFonts w:ascii="Times New Roman" w:hAnsi="Times New Roman" w:cs="Times New Roman"/>
          <w:sz w:val="20"/>
          <w:szCs w:val="20"/>
          <w:rPrChange w:id="138" w:author="Charles Lo (081522)" w:date="2022-08-15T10:58:00Z">
            <w:rPr>
              <w:del w:id="139" w:author="Iraj Sodagar" w:date="2022-08-10T20:29:00Z"/>
            </w:rPr>
          </w:rPrChange>
        </w:rPr>
      </w:pPr>
      <w:del w:id="140" w:author="Iraj Sodagar" w:date="2022-08-10T20:29:00Z">
        <w:r w:rsidRPr="004C1E56" w:rsidDel="001C7FBF">
          <w:rPr>
            <w:rFonts w:ascii="Times New Roman" w:hAnsi="Times New Roman" w:cs="Times New Roman"/>
            <w:sz w:val="20"/>
            <w:szCs w:val="20"/>
            <w:rPrChange w:id="141" w:author="Charles Lo (081522)" w:date="2022-08-15T10:58:00Z">
              <w:rPr/>
            </w:rPrChange>
          </w:rPr>
          <w:delText>4.</w:delText>
        </w:r>
        <w:r w:rsidRPr="004C1E56" w:rsidDel="001C7FBF">
          <w:rPr>
            <w:rFonts w:ascii="Times New Roman" w:hAnsi="Times New Roman" w:cs="Times New Roman"/>
            <w:sz w:val="20"/>
            <w:szCs w:val="20"/>
            <w:rPrChange w:id="142" w:author="Charles Lo (081522)" w:date="2022-08-15T10:58:00Z">
              <w:rPr/>
            </w:rPrChange>
          </w:rPr>
          <w:tab/>
          <w:delText>The 5GMSu-Aware Application configures and starts the 5GMSu Client.</w:delText>
        </w:r>
      </w:del>
    </w:p>
    <w:p w14:paraId="22EF98C5" w14:textId="3214F6AB" w:rsidR="00880580" w:rsidRPr="004C1E56" w:rsidDel="001C7FBF" w:rsidRDefault="00880580" w:rsidP="00880580">
      <w:pPr>
        <w:pStyle w:val="B10"/>
        <w:rPr>
          <w:del w:id="143" w:author="Iraj Sodagar" w:date="2022-08-10T20:29:00Z"/>
          <w:rFonts w:ascii="Times New Roman" w:hAnsi="Times New Roman" w:cs="Times New Roman"/>
          <w:sz w:val="20"/>
          <w:szCs w:val="20"/>
          <w:rPrChange w:id="144" w:author="Charles Lo (081522)" w:date="2022-08-15T10:58:00Z">
            <w:rPr>
              <w:del w:id="145" w:author="Iraj Sodagar" w:date="2022-08-10T20:29:00Z"/>
            </w:rPr>
          </w:rPrChange>
        </w:rPr>
      </w:pPr>
      <w:del w:id="146" w:author="Iraj Sodagar" w:date="2022-08-10T20:29:00Z">
        <w:r w:rsidRPr="004C1E56" w:rsidDel="001C7FBF">
          <w:rPr>
            <w:rFonts w:ascii="Times New Roman" w:hAnsi="Times New Roman" w:cs="Times New Roman"/>
            <w:sz w:val="20"/>
            <w:szCs w:val="20"/>
            <w:rPrChange w:id="147" w:author="Charles Lo (081522)" w:date="2022-08-15T10:58:00Z">
              <w:rPr/>
            </w:rPrChange>
          </w:rPr>
          <w:delText>5.</w:delText>
        </w:r>
        <w:r w:rsidRPr="004C1E56" w:rsidDel="001C7FBF">
          <w:rPr>
            <w:rFonts w:ascii="Times New Roman" w:hAnsi="Times New Roman" w:cs="Times New Roman"/>
            <w:sz w:val="20"/>
            <w:szCs w:val="20"/>
            <w:rPrChange w:id="148" w:author="Charles Lo (081522)" w:date="2022-08-15T10:58:00Z">
              <w:rPr/>
            </w:rPrChange>
          </w:rPr>
          <w:tab/>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p>
    <w:p w14:paraId="5CC4869F" w14:textId="221A4213" w:rsidR="00880580" w:rsidRPr="004C1E56" w:rsidDel="001C7FBF" w:rsidRDefault="00880580" w:rsidP="00880580">
      <w:pPr>
        <w:pStyle w:val="B10"/>
        <w:rPr>
          <w:del w:id="149" w:author="Iraj Sodagar" w:date="2022-08-10T20:29:00Z"/>
          <w:rFonts w:ascii="Times New Roman" w:hAnsi="Times New Roman" w:cs="Times New Roman"/>
          <w:sz w:val="20"/>
          <w:szCs w:val="20"/>
          <w:rPrChange w:id="150" w:author="Charles Lo (081522)" w:date="2022-08-15T10:58:00Z">
            <w:rPr>
              <w:del w:id="151" w:author="Iraj Sodagar" w:date="2022-08-10T20:29:00Z"/>
            </w:rPr>
          </w:rPrChange>
        </w:rPr>
      </w:pPr>
      <w:del w:id="152" w:author="Iraj Sodagar" w:date="2022-08-10T20:29:00Z">
        <w:r w:rsidRPr="004C1E56" w:rsidDel="001C7FBF">
          <w:rPr>
            <w:rFonts w:ascii="Times New Roman" w:hAnsi="Times New Roman" w:cs="Times New Roman"/>
            <w:sz w:val="20"/>
            <w:szCs w:val="20"/>
            <w:rPrChange w:id="153" w:author="Charles Lo (081522)" w:date="2022-08-15T10:58:00Z">
              <w:rPr/>
            </w:rPrChange>
          </w:rPr>
          <w:delText>6.</w:delText>
        </w:r>
        <w:r w:rsidRPr="004C1E56" w:rsidDel="001C7FBF">
          <w:rPr>
            <w:rFonts w:ascii="Times New Roman" w:hAnsi="Times New Roman" w:cs="Times New Roman"/>
            <w:sz w:val="20"/>
            <w:szCs w:val="20"/>
            <w:rPrChange w:id="154" w:author="Charles Lo (081522)" w:date="2022-08-15T10:58:00Z">
              <w:rPr/>
            </w:rPrChange>
          </w:rPr>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B30B73E" w:rsidR="00880580" w:rsidRPr="004C1E56" w:rsidDel="005B5B34" w:rsidRDefault="00880580" w:rsidP="00880580">
      <w:pPr>
        <w:pStyle w:val="B10"/>
        <w:rPr>
          <w:del w:id="155" w:author="Iraj Sodagar" w:date="2022-08-10T20:29:00Z"/>
          <w:rFonts w:ascii="Times New Roman" w:hAnsi="Times New Roman" w:cs="Times New Roman"/>
          <w:sz w:val="20"/>
          <w:szCs w:val="20"/>
          <w:rPrChange w:id="156" w:author="Charles Lo (081522)" w:date="2022-08-15T10:58:00Z">
            <w:rPr>
              <w:del w:id="157" w:author="Iraj Sodagar" w:date="2022-08-10T20:29:00Z"/>
            </w:rPr>
          </w:rPrChange>
        </w:rPr>
      </w:pPr>
      <w:del w:id="158" w:author="Iraj Sodagar" w:date="2022-08-10T20:29:00Z">
        <w:r w:rsidRPr="004C1E56" w:rsidDel="001C7FBF">
          <w:rPr>
            <w:rFonts w:ascii="Times New Roman" w:hAnsi="Times New Roman" w:cs="Times New Roman"/>
            <w:sz w:val="20"/>
            <w:szCs w:val="20"/>
            <w:rPrChange w:id="159" w:author="Charles Lo (081522)" w:date="2022-08-15T10:58:00Z">
              <w:rPr/>
            </w:rPrChange>
          </w:rPr>
          <w:delText>7.</w:delText>
        </w:r>
        <w:r w:rsidRPr="004C1E56" w:rsidDel="001C7FBF">
          <w:rPr>
            <w:rFonts w:ascii="Times New Roman" w:hAnsi="Times New Roman" w:cs="Times New Roman"/>
            <w:sz w:val="20"/>
            <w:szCs w:val="20"/>
            <w:rPrChange w:id="160" w:author="Charles Lo (081522)" w:date="2022-08-15T10:58:00Z">
              <w:rPr/>
            </w:rPrChange>
          </w:rPr>
          <w:tab/>
          <w:delText>The 5GMSu Client starts the Egest Session by activating the uplink streaming session.</w:delText>
        </w:r>
      </w:del>
    </w:p>
    <w:p w14:paraId="4563F355" w14:textId="18021B1B" w:rsidR="005B5B34" w:rsidRPr="004C1E56" w:rsidRDefault="005B5B34" w:rsidP="005B5B34">
      <w:pPr>
        <w:keepNext/>
        <w:rPr>
          <w:ins w:id="161" w:author="Iraj Sodagar" w:date="2022-08-10T21:43:00Z"/>
          <w:rFonts w:ascii="Times New Roman" w:hAnsi="Times New Roman" w:cs="Times New Roman"/>
          <w:sz w:val="20"/>
          <w:szCs w:val="20"/>
          <w:rPrChange w:id="162" w:author="Charles Lo (081522)" w:date="2022-08-15T10:58:00Z">
            <w:rPr>
              <w:ins w:id="163" w:author="Iraj Sodagar" w:date="2022-08-10T21:43:00Z"/>
            </w:rPr>
          </w:rPrChange>
        </w:rPr>
      </w:pPr>
      <w:ins w:id="164" w:author="Iraj Sodagar" w:date="2022-08-10T20:31:00Z">
        <w:r w:rsidRPr="004C1E56">
          <w:rPr>
            <w:rFonts w:ascii="Times New Roman" w:hAnsi="Times New Roman" w:cs="Times New Roman"/>
            <w:sz w:val="20"/>
            <w:szCs w:val="20"/>
            <w:rPrChange w:id="165" w:author="Charles Lo (081522)" w:date="2022-08-15T10:58:00Z">
              <w:rPr/>
            </w:rPrChange>
          </w:rPr>
          <w:t xml:space="preserve">Figure 6.1-1 provides a high-level basic call flow for uplink streaming. The corresponding collaboration scenario is </w:t>
        </w:r>
      </w:ins>
      <w:proofErr w:type="spellStart"/>
      <w:ins w:id="166" w:author="Iraj Sodagar" w:date="2022-08-10T20:36:00Z">
        <w:r w:rsidR="003C22A1" w:rsidRPr="004C1E56">
          <w:rPr>
            <w:rFonts w:ascii="Times New Roman" w:hAnsi="Times New Roman" w:cs="Times New Roman"/>
            <w:sz w:val="20"/>
            <w:szCs w:val="20"/>
            <w:rPrChange w:id="167" w:author="Charles Lo (081522)" w:date="2022-08-15T10:58:00Z">
              <w:rPr/>
            </w:rPrChange>
          </w:rPr>
          <w:t>de</w:t>
        </w:r>
        <w:r w:rsidR="00376A14" w:rsidRPr="004C1E56">
          <w:rPr>
            <w:rFonts w:ascii="Times New Roman" w:hAnsi="Times New Roman" w:cs="Times New Roman"/>
            <w:sz w:val="20"/>
            <w:szCs w:val="20"/>
            <w:rPrChange w:id="168" w:author="Charles Lo (081522)" w:date="2022-08-15T10:58:00Z">
              <w:rPr/>
            </w:rPrChange>
          </w:rPr>
          <w:t>fiend</w:t>
        </w:r>
      </w:ins>
      <w:proofErr w:type="spellEnd"/>
      <w:ins w:id="169" w:author="Iraj Sodagar" w:date="2022-08-10T20:31:00Z">
        <w:r w:rsidRPr="004C1E56">
          <w:rPr>
            <w:rFonts w:ascii="Times New Roman" w:hAnsi="Times New Roman" w:cs="Times New Roman"/>
            <w:sz w:val="20"/>
            <w:szCs w:val="20"/>
            <w:rPrChange w:id="170" w:author="Charles Lo (081522)" w:date="2022-08-15T10:58:00Z">
              <w:rPr/>
            </w:rPrChange>
          </w:rPr>
          <w:t xml:space="preserve"> in </w:t>
        </w:r>
      </w:ins>
      <w:ins w:id="171" w:author="Charles Lo (081822)" w:date="2022-08-18T21:01:00Z">
        <w:r w:rsidR="000A5FAE">
          <w:rPr>
            <w:rFonts w:ascii="Times New Roman" w:hAnsi="Times New Roman" w:cs="Times New Roman"/>
            <w:sz w:val="20"/>
            <w:szCs w:val="20"/>
          </w:rPr>
          <w:t xml:space="preserve">clause </w:t>
        </w:r>
      </w:ins>
      <w:ins w:id="172" w:author="Iraj Sodagar" w:date="2022-08-10T20:31:00Z">
        <w:r w:rsidRPr="004C1E56">
          <w:rPr>
            <w:rFonts w:ascii="Times New Roman" w:hAnsi="Times New Roman" w:cs="Times New Roman"/>
            <w:sz w:val="20"/>
            <w:szCs w:val="20"/>
            <w:rPrChange w:id="173" w:author="Charles Lo (081522)" w:date="2022-08-15T10:58:00Z">
              <w:rPr/>
            </w:rPrChange>
          </w:rPr>
          <w:t>A.1</w:t>
        </w:r>
      </w:ins>
      <w:ins w:id="174" w:author="Iraj Sodagar" w:date="2022-08-10T21:45:00Z">
        <w:r w:rsidR="002755B7" w:rsidRPr="004C1E56">
          <w:rPr>
            <w:rFonts w:ascii="Times New Roman" w:hAnsi="Times New Roman" w:cs="Times New Roman"/>
            <w:sz w:val="20"/>
            <w:szCs w:val="20"/>
            <w:rPrChange w:id="175" w:author="Charles Lo (081522)" w:date="2022-08-15T10:58:00Z">
              <w:rPr/>
            </w:rPrChange>
          </w:rPr>
          <w:t>0</w:t>
        </w:r>
      </w:ins>
      <w:ins w:id="176" w:author="Iraj Sodagar" w:date="2022-08-10T20:31:00Z">
        <w:r w:rsidRPr="004C1E56">
          <w:rPr>
            <w:rFonts w:ascii="Times New Roman" w:hAnsi="Times New Roman" w:cs="Times New Roman"/>
            <w:sz w:val="20"/>
            <w:szCs w:val="20"/>
            <w:rPrChange w:id="177" w:author="Charles Lo (081522)" w:date="2022-08-15T10:58:00Z">
              <w:rPr/>
            </w:rPrChange>
          </w:rPr>
          <w:t>.</w:t>
        </w:r>
      </w:ins>
    </w:p>
    <w:p w14:paraId="2F20C03F" w14:textId="457A6A82" w:rsidR="00146C78" w:rsidRPr="005A5533" w:rsidRDefault="00771765" w:rsidP="00146C78">
      <w:pPr>
        <w:keepNext/>
        <w:jc w:val="center"/>
        <w:rPr>
          <w:ins w:id="178" w:author="Iraj Sodagar" w:date="2022-08-10T21:43:00Z"/>
        </w:rPr>
      </w:pPr>
      <w:ins w:id="179" w:author="Iraj Sodagar" w:date="2022-08-10T21:43:00Z">
        <w:r>
          <w:object w:dxaOrig="12875" w:dyaOrig="9780" w14:anchorId="7C74FD27">
            <v:shape id="_x0000_i1026" type="#_x0000_t75" style="width:477.75pt;height:372pt" o:ole="" o:preferrelative="f" filled="t">
              <v:imagedata r:id="rId18" o:title=""/>
              <o:lock v:ext="edit" aspectratio="f"/>
            </v:shape>
            <o:OLEObject Type="Embed" ProgID="Mscgen.Chart" ShapeID="_x0000_i1026" DrawAspect="Content" ObjectID="_1722362453" r:id="rId19"/>
          </w:object>
        </w:r>
      </w:ins>
    </w:p>
    <w:p w14:paraId="795FE381" w14:textId="295B83F5" w:rsidR="00376A14" w:rsidRDefault="00146C78" w:rsidP="006A09CC">
      <w:pPr>
        <w:pStyle w:val="TF"/>
        <w:rPr>
          <w:ins w:id="180" w:author="Iraj Sodagar" w:date="2022-08-10T21:53:00Z"/>
          <w:noProof/>
          <w:lang w:val="fr-FR"/>
        </w:rPr>
      </w:pPr>
      <w:ins w:id="181" w:author="Iraj Sodagar" w:date="2022-08-10T21:43:00Z">
        <w:r>
          <w:t xml:space="preserve">Figure </w:t>
        </w:r>
      </w:ins>
      <w:ins w:id="182" w:author="Iraj Sodagar" w:date="2022-08-10T21:44:00Z">
        <w:r w:rsidR="006A09CC">
          <w:t>6.1-1</w:t>
        </w:r>
      </w:ins>
      <w:ins w:id="183" w:author="Iraj Sodagar" w:date="2022-08-10T21:43:00Z">
        <w:r>
          <w:t xml:space="preserve">: </w:t>
        </w:r>
      </w:ins>
      <w:ins w:id="184" w:author="Iraj Sodagar" w:date="2022-08-10T21:44:00Z">
        <w:r w:rsidR="006A09CC">
          <w:t>High level c</w:t>
        </w:r>
      </w:ins>
      <w:ins w:id="185" w:author="Iraj Sodagar" w:date="2022-08-10T21:43:00Z">
        <w:r>
          <w:t>all flow for u</w:t>
        </w:r>
        <w:r>
          <w:rPr>
            <w:noProof/>
            <w:lang w:val="fr-FR"/>
          </w:rPr>
          <w:t>plink</w:t>
        </w:r>
      </w:ins>
      <w:ins w:id="186" w:author="Iraj Sodagar" w:date="2022-08-10T21:44:00Z">
        <w:r w:rsidR="006A09CC">
          <w:rPr>
            <w:noProof/>
            <w:lang w:val="fr-FR"/>
          </w:rPr>
          <w:t>ing streaming</w:t>
        </w:r>
      </w:ins>
      <w:del w:id="187" w:author="Iraj Sodagar" w:date="2022-08-10T21:43:00Z">
        <w:r w:rsidR="005B5B34" w:rsidDel="00146C78">
          <w:fldChar w:fldCharType="begin"/>
        </w:r>
        <w:r w:rsidR="0008194A">
          <w:fldChar w:fldCharType="separate"/>
        </w:r>
        <w:r w:rsidR="005B5B34" w:rsidDel="00146C78">
          <w:fldChar w:fldCharType="end"/>
        </w:r>
      </w:del>
    </w:p>
    <w:p w14:paraId="1AE65BDB" w14:textId="77777777" w:rsidR="00C9349B" w:rsidRPr="00E73E3F" w:rsidRDefault="00C9349B" w:rsidP="00C9349B">
      <w:pPr>
        <w:keepNext/>
        <w:rPr>
          <w:ins w:id="188" w:author="Iraj Sodagar" w:date="2022-08-10T21:53:00Z"/>
          <w:rFonts w:ascii="Times New Roman" w:hAnsi="Times New Roman" w:cs="Times New Roman"/>
          <w:sz w:val="20"/>
          <w:szCs w:val="20"/>
          <w:rPrChange w:id="189" w:author="Charles Lo (081822)" w:date="2022-08-18T21:01:00Z">
            <w:rPr>
              <w:ins w:id="190" w:author="Iraj Sodagar" w:date="2022-08-10T21:53:00Z"/>
            </w:rPr>
          </w:rPrChange>
        </w:rPr>
      </w:pPr>
      <w:ins w:id="191" w:author="Iraj Sodagar" w:date="2022-08-10T21:53:00Z">
        <w:r w:rsidRPr="00E73E3F">
          <w:rPr>
            <w:rFonts w:ascii="Times New Roman" w:hAnsi="Times New Roman" w:cs="Times New Roman"/>
            <w:sz w:val="20"/>
            <w:szCs w:val="20"/>
            <w:rPrChange w:id="192" w:author="Charles Lo (081822)" w:date="2022-08-18T21:01:00Z">
              <w:rPr/>
            </w:rPrChange>
          </w:rPr>
          <w:t>Steps:</w:t>
        </w:r>
      </w:ins>
    </w:p>
    <w:p w14:paraId="125E9F80" w14:textId="77777777" w:rsidR="00C9349B" w:rsidRPr="00E73E3F" w:rsidRDefault="00C9349B" w:rsidP="00C9349B">
      <w:pPr>
        <w:pStyle w:val="B10"/>
        <w:keepNext/>
        <w:rPr>
          <w:ins w:id="193" w:author="Iraj Sodagar" w:date="2022-08-10T21:53:00Z"/>
          <w:rFonts w:ascii="Times New Roman" w:hAnsi="Times New Roman" w:cs="Times New Roman"/>
          <w:sz w:val="20"/>
          <w:szCs w:val="20"/>
          <w:rPrChange w:id="194" w:author="Charles Lo (081822)" w:date="2022-08-18T21:01:00Z">
            <w:rPr>
              <w:ins w:id="195" w:author="Iraj Sodagar" w:date="2022-08-10T21:53:00Z"/>
            </w:rPr>
          </w:rPrChange>
        </w:rPr>
      </w:pPr>
      <w:ins w:id="196" w:author="Iraj Sodagar" w:date="2022-08-10T21:53:00Z">
        <w:r w:rsidRPr="00E73E3F">
          <w:rPr>
            <w:rFonts w:ascii="Times New Roman" w:hAnsi="Times New Roman" w:cs="Times New Roman"/>
            <w:sz w:val="20"/>
            <w:szCs w:val="20"/>
            <w:rPrChange w:id="197" w:author="Charles Lo (081822)" w:date="2022-08-18T21:01:00Z">
              <w:rPr/>
            </w:rPrChange>
          </w:rPr>
          <w:t>1.</w:t>
        </w:r>
        <w:r w:rsidRPr="00E73E3F">
          <w:rPr>
            <w:rFonts w:ascii="Times New Roman" w:hAnsi="Times New Roman" w:cs="Times New Roman"/>
            <w:sz w:val="20"/>
            <w:szCs w:val="20"/>
            <w:rPrChange w:id="198" w:author="Charles Lo (081822)" w:date="2022-08-18T21:01:00Z">
              <w:rPr/>
            </w:rPrChange>
          </w:rPr>
          <w:tab/>
          <w:t>The 5GMSu Application Provider creates a Provisioning Session with the 5GMSu AF.</w:t>
        </w:r>
      </w:ins>
    </w:p>
    <w:p w14:paraId="5319BB27" w14:textId="794E35FD" w:rsidR="00C9349B" w:rsidRPr="00E73E3F" w:rsidRDefault="00C9349B" w:rsidP="00C9349B">
      <w:pPr>
        <w:pStyle w:val="B10"/>
        <w:keepNext/>
        <w:rPr>
          <w:ins w:id="199" w:author="Iraj Sodagar" w:date="2022-08-10T21:53:00Z"/>
          <w:rFonts w:ascii="Times New Roman" w:hAnsi="Times New Roman" w:cs="Times New Roman"/>
          <w:sz w:val="20"/>
          <w:szCs w:val="20"/>
          <w:rPrChange w:id="200" w:author="Charles Lo (081822)" w:date="2022-08-18T21:01:00Z">
            <w:rPr>
              <w:ins w:id="201" w:author="Iraj Sodagar" w:date="2022-08-10T21:53:00Z"/>
            </w:rPr>
          </w:rPrChange>
        </w:rPr>
      </w:pPr>
      <w:ins w:id="202" w:author="Iraj Sodagar" w:date="2022-08-10T21:53:00Z">
        <w:r w:rsidRPr="00E73E3F">
          <w:rPr>
            <w:rFonts w:ascii="Times New Roman" w:hAnsi="Times New Roman" w:cs="Times New Roman"/>
            <w:sz w:val="20"/>
            <w:szCs w:val="20"/>
            <w:rPrChange w:id="203" w:author="Charles Lo (081822)" w:date="2022-08-18T21:01:00Z">
              <w:rPr/>
            </w:rPrChange>
          </w:rPr>
          <w:t>2.</w:t>
        </w:r>
        <w:r w:rsidRPr="00E73E3F">
          <w:rPr>
            <w:rFonts w:ascii="Times New Roman" w:hAnsi="Times New Roman" w:cs="Times New Roman"/>
            <w:sz w:val="20"/>
            <w:szCs w:val="20"/>
            <w:rPrChange w:id="204" w:author="Charles Lo (081822)" w:date="2022-08-18T21:01:00Z">
              <w:rPr/>
            </w:rPrChange>
          </w:rPr>
          <w:tab/>
          <w:t xml:space="preserve">The 5GMSu Application Provider requests the 5GMSu AF to create </w:t>
        </w:r>
        <w:del w:id="205" w:author="Charles Lo (081822)" w:date="2022-08-18T21:01:00Z">
          <w:r w:rsidRPr="00E73E3F" w:rsidDel="000A5FAE">
            <w:rPr>
              <w:rFonts w:ascii="Times New Roman" w:hAnsi="Times New Roman" w:cs="Times New Roman"/>
              <w:sz w:val="20"/>
              <w:szCs w:val="20"/>
              <w:rPrChange w:id="206" w:author="Charles Lo (081822)" w:date="2022-08-18T21:01:00Z">
                <w:rPr/>
              </w:rPrChange>
            </w:rPr>
            <w:delText>one</w:delText>
          </w:r>
        </w:del>
      </w:ins>
      <w:ins w:id="207" w:author="Charles Lo (081822)" w:date="2022-08-18T21:01:00Z">
        <w:r w:rsidR="000A5FAE">
          <w:rPr>
            <w:rFonts w:ascii="Times New Roman" w:hAnsi="Times New Roman" w:cs="Times New Roman"/>
            <w:sz w:val="20"/>
            <w:szCs w:val="20"/>
          </w:rPr>
          <w:t>a</w:t>
        </w:r>
      </w:ins>
      <w:ins w:id="208" w:author="Iraj Sodagar" w:date="2022-08-10T21:53:00Z">
        <w:r w:rsidRPr="00E73E3F">
          <w:rPr>
            <w:rFonts w:ascii="Times New Roman" w:hAnsi="Times New Roman" w:cs="Times New Roman"/>
            <w:sz w:val="20"/>
            <w:szCs w:val="20"/>
            <w:rPrChange w:id="209" w:author="Charles Lo (081822)" w:date="2022-08-18T21:01:00Z">
              <w:rPr/>
            </w:rPrChange>
          </w:rPr>
          <w:t xml:space="preserve"> Content Publishing Configuration that defines the instructions for content egest (M1u).</w:t>
        </w:r>
      </w:ins>
    </w:p>
    <w:p w14:paraId="1D2DB637" w14:textId="77777777" w:rsidR="00C9349B" w:rsidRPr="00E73E3F" w:rsidRDefault="00C9349B" w:rsidP="00C9349B">
      <w:pPr>
        <w:pStyle w:val="B10"/>
        <w:keepNext/>
        <w:rPr>
          <w:ins w:id="210" w:author="Iraj Sodagar" w:date="2022-08-10T21:53:00Z"/>
          <w:rFonts w:ascii="Times New Roman" w:hAnsi="Times New Roman" w:cs="Times New Roman"/>
          <w:sz w:val="20"/>
          <w:szCs w:val="20"/>
          <w:rPrChange w:id="211" w:author="Charles Lo (081822)" w:date="2022-08-18T21:01:00Z">
            <w:rPr>
              <w:ins w:id="212" w:author="Iraj Sodagar" w:date="2022-08-10T21:53:00Z"/>
            </w:rPr>
          </w:rPrChange>
        </w:rPr>
      </w:pPr>
      <w:ins w:id="213" w:author="Iraj Sodagar" w:date="2022-08-10T21:53:00Z">
        <w:r w:rsidRPr="00E73E3F">
          <w:rPr>
            <w:rFonts w:ascii="Times New Roman" w:hAnsi="Times New Roman" w:cs="Times New Roman"/>
            <w:sz w:val="20"/>
            <w:szCs w:val="20"/>
            <w:rPrChange w:id="214" w:author="Charles Lo (081822)" w:date="2022-08-18T21:01:00Z">
              <w:rPr/>
            </w:rPrChange>
          </w:rPr>
          <w:t>3.</w:t>
        </w:r>
        <w:r w:rsidRPr="00E73E3F">
          <w:rPr>
            <w:rFonts w:ascii="Times New Roman" w:hAnsi="Times New Roman" w:cs="Times New Roman"/>
            <w:sz w:val="20"/>
            <w:szCs w:val="20"/>
            <w:rPrChange w:id="215" w:author="Charles Lo (081822)" w:date="2022-08-18T21:01:00Z">
              <w:rPr/>
            </w:rPrChange>
          </w:rPr>
          <w:tab/>
          <w:t>The 5GMSu</w:t>
        </w:r>
        <w:r w:rsidRPr="00E73E3F" w:rsidDel="006D1D2E">
          <w:rPr>
            <w:rFonts w:ascii="Times New Roman" w:hAnsi="Times New Roman" w:cs="Times New Roman"/>
            <w:sz w:val="20"/>
            <w:szCs w:val="20"/>
            <w:rPrChange w:id="216" w:author="Charles Lo (081822)" w:date="2022-08-18T21:01:00Z">
              <w:rPr/>
            </w:rPrChange>
          </w:rPr>
          <w:t xml:space="preserve"> </w:t>
        </w:r>
        <w:r w:rsidRPr="00E73E3F">
          <w:rPr>
            <w:rFonts w:ascii="Times New Roman" w:hAnsi="Times New Roman" w:cs="Times New Roman"/>
            <w:sz w:val="20"/>
            <w:szCs w:val="20"/>
            <w:rPrChange w:id="217" w:author="Charles Lo (081822)" w:date="2022-08-18T21:01:00Z">
              <w:rPr/>
            </w:rPrChange>
          </w:rPr>
          <w:t>AF, based on the received Content Publishing Configuration, requests the 5GMSu</w:t>
        </w:r>
        <w:r w:rsidRPr="00E73E3F" w:rsidDel="006D1D2E">
          <w:rPr>
            <w:rFonts w:ascii="Times New Roman" w:hAnsi="Times New Roman" w:cs="Times New Roman"/>
            <w:sz w:val="20"/>
            <w:szCs w:val="20"/>
            <w:rPrChange w:id="218" w:author="Charles Lo (081822)" w:date="2022-08-18T21:01:00Z">
              <w:rPr/>
            </w:rPrChange>
          </w:rPr>
          <w:t xml:space="preserve"> </w:t>
        </w:r>
        <w:r w:rsidRPr="00E73E3F">
          <w:rPr>
            <w:rFonts w:ascii="Times New Roman" w:hAnsi="Times New Roman" w:cs="Times New Roman"/>
            <w:sz w:val="20"/>
            <w:szCs w:val="20"/>
            <w:rPrChange w:id="219" w:author="Charles Lo (081822)" w:date="2022-08-18T21:01:00Z">
              <w:rPr/>
            </w:rPrChange>
          </w:rPr>
          <w:t>AS to confirm the availability of content resources for egest.</w:t>
        </w:r>
      </w:ins>
    </w:p>
    <w:p w14:paraId="7DB416CC" w14:textId="593FBF5D" w:rsidR="00C9349B" w:rsidRPr="00E73E3F" w:rsidRDefault="00C9349B" w:rsidP="00C9349B">
      <w:pPr>
        <w:pStyle w:val="B10"/>
        <w:rPr>
          <w:ins w:id="220" w:author="Iraj Sodagar" w:date="2022-08-10T21:53:00Z"/>
          <w:rFonts w:ascii="Times New Roman" w:hAnsi="Times New Roman" w:cs="Times New Roman"/>
          <w:sz w:val="20"/>
          <w:szCs w:val="20"/>
          <w:rPrChange w:id="221" w:author="Charles Lo (081822)" w:date="2022-08-18T21:01:00Z">
            <w:rPr>
              <w:ins w:id="222" w:author="Iraj Sodagar" w:date="2022-08-10T21:53:00Z"/>
            </w:rPr>
          </w:rPrChange>
        </w:rPr>
      </w:pPr>
      <w:commentRangeStart w:id="223"/>
      <w:ins w:id="224" w:author="Iraj Sodagar" w:date="2022-08-10T21:53:00Z">
        <w:r w:rsidRPr="00E73E3F">
          <w:rPr>
            <w:rFonts w:ascii="Times New Roman" w:hAnsi="Times New Roman" w:cs="Times New Roman"/>
            <w:sz w:val="20"/>
            <w:szCs w:val="20"/>
            <w:rPrChange w:id="225" w:author="Charles Lo (081822)" w:date="2022-08-18T21:01:00Z">
              <w:rPr/>
            </w:rPrChange>
          </w:rPr>
          <w:t>NOTE 1:</w:t>
        </w:r>
        <w:r w:rsidRPr="00E73E3F">
          <w:rPr>
            <w:rFonts w:ascii="Times New Roman" w:hAnsi="Times New Roman" w:cs="Times New Roman"/>
            <w:sz w:val="20"/>
            <w:szCs w:val="20"/>
            <w:rPrChange w:id="226" w:author="Charles Lo (081822)" w:date="2022-08-18T21:01:00Z">
              <w:rPr/>
            </w:rPrChange>
          </w:rPr>
          <w:tab/>
          <w:t>M3u procedures between the 5GMS AF and the 5GMS AS are outside the scope.</w:t>
        </w:r>
      </w:ins>
      <w:commentRangeEnd w:id="223"/>
      <w:r w:rsidR="00FA640B">
        <w:rPr>
          <w:rStyle w:val="CommentReference"/>
        </w:rPr>
        <w:commentReference w:id="223"/>
      </w:r>
    </w:p>
    <w:p w14:paraId="00DB8082" w14:textId="77777777" w:rsidR="00C9349B" w:rsidRPr="00E73E3F" w:rsidRDefault="00C9349B" w:rsidP="00C9349B">
      <w:pPr>
        <w:pStyle w:val="B10"/>
        <w:rPr>
          <w:ins w:id="227" w:author="Iraj Sodagar" w:date="2022-08-10T21:53:00Z"/>
          <w:rFonts w:ascii="Times New Roman" w:hAnsi="Times New Roman" w:cs="Times New Roman"/>
          <w:sz w:val="20"/>
          <w:szCs w:val="20"/>
          <w:rPrChange w:id="228" w:author="Charles Lo (081822)" w:date="2022-08-18T21:01:00Z">
            <w:rPr>
              <w:ins w:id="229" w:author="Iraj Sodagar" w:date="2022-08-10T21:53:00Z"/>
            </w:rPr>
          </w:rPrChange>
        </w:rPr>
      </w:pPr>
      <w:ins w:id="230" w:author="Iraj Sodagar" w:date="2022-08-10T21:53:00Z">
        <w:r w:rsidRPr="00E73E3F">
          <w:rPr>
            <w:rFonts w:ascii="Times New Roman" w:hAnsi="Times New Roman" w:cs="Times New Roman"/>
            <w:sz w:val="20"/>
            <w:szCs w:val="20"/>
            <w:rPrChange w:id="231" w:author="Charles Lo (081822)" w:date="2022-08-18T21:01:00Z">
              <w:rPr/>
            </w:rPrChange>
          </w:rPr>
          <w:t>4.</w:t>
        </w:r>
        <w:r w:rsidRPr="00E73E3F">
          <w:rPr>
            <w:rFonts w:ascii="Times New Roman" w:hAnsi="Times New Roman" w:cs="Times New Roman"/>
            <w:sz w:val="20"/>
            <w:szCs w:val="20"/>
            <w:rPrChange w:id="232" w:author="Charles Lo (081822)" w:date="2022-08-18T21:01:00Z">
              <w:rPr/>
            </w:rPrChange>
          </w:rPr>
          <w:tab/>
          <w:t>The 5GMSu AF acknowledges to the 5GMSu Application Provider the successful creation of the Content Publishing Configuration (M1u).</w:t>
        </w:r>
      </w:ins>
    </w:p>
    <w:p w14:paraId="58296895" w14:textId="66C94CE1" w:rsidR="00C9349B" w:rsidRPr="00E73E3F" w:rsidRDefault="00C9349B">
      <w:pPr>
        <w:keepNext/>
        <w:rPr>
          <w:ins w:id="233" w:author="Iraj Sodagar" w:date="2022-08-10T21:53:00Z"/>
          <w:rFonts w:ascii="Times New Roman" w:hAnsi="Times New Roman" w:cs="Times New Roman"/>
          <w:sz w:val="20"/>
          <w:szCs w:val="20"/>
          <w:rPrChange w:id="234" w:author="Charles Lo (081822)" w:date="2022-08-18T21:01:00Z">
            <w:rPr>
              <w:ins w:id="235" w:author="Iraj Sodagar" w:date="2022-08-10T21:53:00Z"/>
            </w:rPr>
          </w:rPrChange>
        </w:rPr>
        <w:pPrChange w:id="236" w:author="Iraj Sodagar" w:date="2022-08-10T22:03:00Z">
          <w:pPr>
            <w:pStyle w:val="B10"/>
          </w:pPr>
        </w:pPrChange>
      </w:pPr>
      <w:ins w:id="237" w:author="Iraj Sodagar" w:date="2022-08-10T21:53:00Z">
        <w:r w:rsidRPr="00E73E3F">
          <w:rPr>
            <w:rFonts w:ascii="Times New Roman" w:hAnsi="Times New Roman" w:cs="Times New Roman"/>
            <w:sz w:val="20"/>
            <w:szCs w:val="20"/>
            <w:rPrChange w:id="238" w:author="Charles Lo (081822)" w:date="2022-08-18T21:01:00Z">
              <w:rPr/>
            </w:rPrChange>
          </w:rPr>
          <w:t>At some later point in time:</w:t>
        </w:r>
      </w:ins>
    </w:p>
    <w:p w14:paraId="69720802" w14:textId="32130955" w:rsidR="00C9349B" w:rsidRPr="00E73E3F" w:rsidRDefault="00707A92" w:rsidP="00C54F07">
      <w:pPr>
        <w:pStyle w:val="B10"/>
        <w:rPr>
          <w:ins w:id="239" w:author="Iraj Sodagar" w:date="2022-08-10T22:10:00Z"/>
          <w:rFonts w:ascii="Times New Roman" w:hAnsi="Times New Roman" w:cs="Times New Roman"/>
          <w:sz w:val="20"/>
          <w:szCs w:val="20"/>
          <w:rPrChange w:id="240" w:author="Charles Lo (081822)" w:date="2022-08-18T21:01:00Z">
            <w:rPr>
              <w:ins w:id="241" w:author="Iraj Sodagar" w:date="2022-08-10T22:10:00Z"/>
            </w:rPr>
          </w:rPrChange>
        </w:rPr>
      </w:pPr>
      <w:ins w:id="242" w:author="Iraj Sodagar" w:date="2022-08-10T22:03:00Z">
        <w:r w:rsidRPr="00E73E3F">
          <w:rPr>
            <w:rFonts w:ascii="Times New Roman" w:hAnsi="Times New Roman" w:cs="Times New Roman"/>
            <w:sz w:val="20"/>
            <w:szCs w:val="20"/>
            <w:rPrChange w:id="243" w:author="Charles Lo (081822)" w:date="2022-08-18T21:01:00Z">
              <w:rPr/>
            </w:rPrChange>
          </w:rPr>
          <w:t>5</w:t>
        </w:r>
      </w:ins>
      <w:ins w:id="244" w:author="Iraj Sodagar" w:date="2022-08-10T21:53:00Z">
        <w:r w:rsidR="00C9349B" w:rsidRPr="00E73E3F">
          <w:rPr>
            <w:rFonts w:ascii="Times New Roman" w:hAnsi="Times New Roman" w:cs="Times New Roman"/>
            <w:sz w:val="20"/>
            <w:szCs w:val="20"/>
            <w:rPrChange w:id="245" w:author="Charles Lo (081822)" w:date="2022-08-18T21:01:00Z">
              <w:rPr/>
            </w:rPrChange>
          </w:rPr>
          <w:t>.</w:t>
        </w:r>
        <w:r w:rsidR="00C9349B" w:rsidRPr="00E73E3F">
          <w:rPr>
            <w:rFonts w:ascii="Times New Roman" w:hAnsi="Times New Roman" w:cs="Times New Roman"/>
            <w:sz w:val="20"/>
            <w:szCs w:val="20"/>
            <w:rPrChange w:id="246" w:author="Charles Lo (081822)" w:date="2022-08-18T21:01:00Z">
              <w:rPr/>
            </w:rPrChange>
          </w:rPr>
          <w:tab/>
          <w:t>The 5GMSu Application Provider provides Service Access Information to the 5GMS-Aware Application (</w:t>
        </w:r>
        <w:commentRangeStart w:id="247"/>
        <w:r w:rsidR="00C9349B" w:rsidRPr="00E73E3F">
          <w:rPr>
            <w:rFonts w:ascii="Times New Roman" w:hAnsi="Times New Roman" w:cs="Times New Roman"/>
            <w:sz w:val="20"/>
            <w:szCs w:val="20"/>
            <w:rPrChange w:id="248" w:author="Charles Lo (081822)" w:date="2022-08-18T21:01:00Z">
              <w:rPr/>
            </w:rPrChange>
          </w:rPr>
          <w:t>M8</w:t>
        </w:r>
      </w:ins>
      <w:ins w:id="249" w:author="Charles Lo (081822)" w:date="2022-08-18T21:06:00Z">
        <w:r w:rsidR="00D34109">
          <w:rPr>
            <w:rFonts w:ascii="Times New Roman" w:hAnsi="Times New Roman" w:cs="Times New Roman"/>
            <w:sz w:val="20"/>
            <w:szCs w:val="20"/>
          </w:rPr>
          <w:t>u</w:t>
        </w:r>
        <w:commentRangeEnd w:id="247"/>
        <w:r w:rsidR="00D34109">
          <w:rPr>
            <w:rStyle w:val="CommentReference"/>
          </w:rPr>
          <w:commentReference w:id="247"/>
        </w:r>
      </w:ins>
      <w:ins w:id="251" w:author="Iraj Sodagar" w:date="2022-08-10T21:53:00Z">
        <w:del w:id="252" w:author="Charles Lo (081822)" w:date="2022-08-18T21:05:00Z">
          <w:r w:rsidR="00C9349B" w:rsidRPr="00E73E3F" w:rsidDel="00D34109">
            <w:rPr>
              <w:rFonts w:ascii="Times New Roman" w:hAnsi="Times New Roman" w:cs="Times New Roman"/>
              <w:sz w:val="20"/>
              <w:szCs w:val="20"/>
              <w:rPrChange w:id="253" w:author="Charles Lo (081822)" w:date="2022-08-18T21:01:00Z">
                <w:rPr/>
              </w:rPrChange>
            </w:rPr>
            <w:delText xml:space="preserve">, out </w:delText>
          </w:r>
        </w:del>
        <w:del w:id="254" w:author="Charles Lo (081822)" w:date="2022-08-18T21:03:00Z">
          <w:r w:rsidR="00C9349B" w:rsidRPr="00E73E3F" w:rsidDel="000C088F">
            <w:rPr>
              <w:rFonts w:ascii="Times New Roman" w:hAnsi="Times New Roman" w:cs="Times New Roman"/>
              <w:sz w:val="20"/>
              <w:szCs w:val="20"/>
              <w:rPrChange w:id="255" w:author="Charles Lo (081822)" w:date="2022-08-18T21:01:00Z">
                <w:rPr/>
              </w:rPrChange>
            </w:rPr>
            <w:delText>of</w:delText>
          </w:r>
        </w:del>
        <w:del w:id="256" w:author="Charles Lo (081822)" w:date="2022-08-18T21:05:00Z">
          <w:r w:rsidR="00C9349B" w:rsidRPr="00E73E3F" w:rsidDel="00D34109">
            <w:rPr>
              <w:rFonts w:ascii="Times New Roman" w:hAnsi="Times New Roman" w:cs="Times New Roman"/>
              <w:sz w:val="20"/>
              <w:szCs w:val="20"/>
              <w:rPrChange w:id="257" w:author="Charles Lo (081822)" w:date="2022-08-18T21:01:00Z">
                <w:rPr/>
              </w:rPrChange>
            </w:rPr>
            <w:delText xml:space="preserve"> scope</w:delText>
          </w:r>
        </w:del>
        <w:r w:rsidR="00C9349B" w:rsidRPr="00E73E3F">
          <w:rPr>
            <w:rFonts w:ascii="Times New Roman" w:hAnsi="Times New Roman" w:cs="Times New Roman"/>
            <w:sz w:val="20"/>
            <w:szCs w:val="20"/>
            <w:rPrChange w:id="258" w:author="Charles Lo (081822)" w:date="2022-08-18T21:01:00Z">
              <w:rPr/>
            </w:rPrChange>
          </w:rPr>
          <w:t>).</w:t>
        </w:r>
      </w:ins>
    </w:p>
    <w:p w14:paraId="36C2D275" w14:textId="706005E1" w:rsidR="00B61A87" w:rsidRPr="00E73E3F" w:rsidRDefault="00B61A87" w:rsidP="0040351F">
      <w:pPr>
        <w:pStyle w:val="B10"/>
        <w:ind w:left="0" w:firstLine="0"/>
        <w:rPr>
          <w:ins w:id="259" w:author="Iraj Sodagar" w:date="2022-08-10T21:53:00Z"/>
          <w:rFonts w:ascii="Times New Roman" w:hAnsi="Times New Roman" w:cs="Times New Roman"/>
          <w:sz w:val="20"/>
          <w:szCs w:val="20"/>
          <w:rPrChange w:id="260" w:author="Charles Lo (081822)" w:date="2022-08-18T21:01:00Z">
            <w:rPr>
              <w:ins w:id="261" w:author="Iraj Sodagar" w:date="2022-08-10T21:53:00Z"/>
            </w:rPr>
          </w:rPrChange>
        </w:rPr>
      </w:pPr>
      <w:ins w:id="262" w:author="Iraj Sodagar" w:date="2022-08-10T22:11:00Z">
        <w:r w:rsidRPr="00E73E3F">
          <w:rPr>
            <w:rFonts w:ascii="Times New Roman" w:hAnsi="Times New Roman" w:cs="Times New Roman"/>
            <w:sz w:val="20"/>
            <w:szCs w:val="20"/>
            <w:rPrChange w:id="263" w:author="Charles Lo (081822)" w:date="2022-08-18T21:01:00Z">
              <w:rPr/>
            </w:rPrChange>
          </w:rPr>
          <w:t>Alternatively,</w:t>
        </w:r>
      </w:ins>
    </w:p>
    <w:p w14:paraId="7E3F1B0C" w14:textId="6B5801CF" w:rsidR="00AE4080" w:rsidRPr="00E73E3F" w:rsidRDefault="00C54F07">
      <w:pPr>
        <w:pStyle w:val="B10"/>
        <w:rPr>
          <w:ins w:id="264" w:author="Iraj Sodagar" w:date="2022-08-10T22:12:00Z"/>
          <w:rFonts w:ascii="Times New Roman" w:hAnsi="Times New Roman" w:cs="Times New Roman"/>
          <w:sz w:val="20"/>
          <w:szCs w:val="20"/>
          <w:rPrChange w:id="265" w:author="Charles Lo (081822)" w:date="2022-08-18T21:01:00Z">
            <w:rPr>
              <w:ins w:id="266" w:author="Iraj Sodagar" w:date="2022-08-10T22:12:00Z"/>
            </w:rPr>
          </w:rPrChange>
        </w:rPr>
      </w:pPr>
      <w:ins w:id="267" w:author="Iraj Sodagar" w:date="2022-08-10T22:04:00Z">
        <w:r w:rsidRPr="00E73E3F">
          <w:rPr>
            <w:rFonts w:ascii="Times New Roman" w:hAnsi="Times New Roman" w:cs="Times New Roman"/>
            <w:sz w:val="20"/>
            <w:szCs w:val="20"/>
            <w:rPrChange w:id="268" w:author="Charles Lo (081822)" w:date="2022-08-18T21:01:00Z">
              <w:rPr/>
            </w:rPrChange>
          </w:rPr>
          <w:t>6</w:t>
        </w:r>
      </w:ins>
      <w:ins w:id="269" w:author="Iraj Sodagar" w:date="2022-08-10T21:53:00Z">
        <w:r w:rsidR="00C9349B" w:rsidRPr="00E73E3F">
          <w:rPr>
            <w:rFonts w:ascii="Times New Roman" w:hAnsi="Times New Roman" w:cs="Times New Roman"/>
            <w:sz w:val="20"/>
            <w:szCs w:val="20"/>
            <w:rPrChange w:id="270" w:author="Charles Lo (081822)" w:date="2022-08-18T21:01:00Z">
              <w:rPr/>
            </w:rPrChange>
          </w:rPr>
          <w:t>.</w:t>
        </w:r>
        <w:r w:rsidR="00C9349B" w:rsidRPr="00E73E3F">
          <w:rPr>
            <w:rFonts w:ascii="Times New Roman" w:hAnsi="Times New Roman" w:cs="Times New Roman"/>
            <w:sz w:val="20"/>
            <w:szCs w:val="20"/>
            <w:rPrChange w:id="271" w:author="Charles Lo (081822)" w:date="2022-08-18T21:01:00Z">
              <w:rPr/>
            </w:rPrChange>
          </w:rPr>
          <w:tab/>
          <w:t>The 5GMS-Aware Application requests the 5GMSu Client to start an uplink streaming session (M6u/M7u).</w:t>
        </w:r>
      </w:ins>
    </w:p>
    <w:p w14:paraId="55FD8B3A" w14:textId="026BBE12" w:rsidR="00AE4080" w:rsidRPr="00E73E3F" w:rsidRDefault="00AE4080" w:rsidP="00AE4080">
      <w:pPr>
        <w:pStyle w:val="B10"/>
        <w:rPr>
          <w:ins w:id="272" w:author="Iraj Sodagar" w:date="2022-08-10T22:12:00Z"/>
          <w:rFonts w:ascii="Times New Roman" w:hAnsi="Times New Roman" w:cs="Times New Roman"/>
          <w:sz w:val="20"/>
          <w:szCs w:val="20"/>
          <w:rPrChange w:id="273" w:author="Charles Lo (081822)" w:date="2022-08-18T21:01:00Z">
            <w:rPr>
              <w:ins w:id="274" w:author="Iraj Sodagar" w:date="2022-08-10T22:12:00Z"/>
            </w:rPr>
          </w:rPrChange>
        </w:rPr>
      </w:pPr>
      <w:ins w:id="275" w:author="Iraj Sodagar" w:date="2022-08-10T22:12:00Z">
        <w:r w:rsidRPr="00E73E3F">
          <w:rPr>
            <w:rFonts w:ascii="Times New Roman" w:hAnsi="Times New Roman" w:cs="Times New Roman"/>
            <w:sz w:val="20"/>
            <w:szCs w:val="20"/>
            <w:rPrChange w:id="276" w:author="Charles Lo (081822)" w:date="2022-08-18T21:01:00Z">
              <w:rPr/>
            </w:rPrChange>
          </w:rPr>
          <w:t>7.</w:t>
        </w:r>
        <w:r w:rsidRPr="00E73E3F">
          <w:rPr>
            <w:rFonts w:ascii="Times New Roman" w:hAnsi="Times New Roman" w:cs="Times New Roman"/>
            <w:sz w:val="20"/>
            <w:szCs w:val="20"/>
            <w:rPrChange w:id="277" w:author="Charles Lo (081822)" w:date="2022-08-18T21:01:00Z">
              <w:rPr/>
            </w:rPrChange>
          </w:rPr>
          <w:tab/>
          <w:t>The 5GMSu Client requests Service Access Information from the 5GSMu AF (M5u).</w:t>
        </w:r>
      </w:ins>
    </w:p>
    <w:p w14:paraId="21ED3163" w14:textId="204B339D" w:rsidR="00C9349B" w:rsidRPr="00E73E3F" w:rsidRDefault="00AE4080" w:rsidP="00AE4080">
      <w:pPr>
        <w:pStyle w:val="B10"/>
        <w:ind w:left="0" w:firstLine="0"/>
        <w:rPr>
          <w:ins w:id="278" w:author="Iraj Sodagar" w:date="2022-08-10T22:12:00Z"/>
          <w:rFonts w:ascii="Times New Roman" w:hAnsi="Times New Roman" w:cs="Times New Roman"/>
          <w:sz w:val="20"/>
          <w:szCs w:val="20"/>
          <w:rPrChange w:id="279" w:author="Charles Lo (081822)" w:date="2022-08-18T21:01:00Z">
            <w:rPr>
              <w:ins w:id="280" w:author="Iraj Sodagar" w:date="2022-08-10T22:12:00Z"/>
            </w:rPr>
          </w:rPrChange>
        </w:rPr>
      </w:pPr>
      <w:ins w:id="281" w:author="Iraj Sodagar" w:date="2022-08-10T22:12:00Z">
        <w:r w:rsidRPr="00E73E3F">
          <w:rPr>
            <w:rFonts w:ascii="Times New Roman" w:hAnsi="Times New Roman" w:cs="Times New Roman"/>
            <w:sz w:val="20"/>
            <w:szCs w:val="20"/>
            <w:rPrChange w:id="282" w:author="Charles Lo (081822)" w:date="2022-08-18T21:01:00Z">
              <w:rPr/>
            </w:rPrChange>
          </w:rPr>
          <w:lastRenderedPageBreak/>
          <w:t>Then</w:t>
        </w:r>
      </w:ins>
      <w:ins w:id="283" w:author="Iraj Sodagar" w:date="2022-08-10T23:00:00Z">
        <w:r w:rsidR="00186D3B" w:rsidRPr="00E73E3F">
          <w:rPr>
            <w:rFonts w:ascii="Times New Roman" w:hAnsi="Times New Roman" w:cs="Times New Roman"/>
            <w:sz w:val="20"/>
            <w:szCs w:val="20"/>
            <w:rPrChange w:id="284" w:author="Charles Lo (081822)" w:date="2022-08-18T21:01:00Z">
              <w:rPr/>
            </w:rPrChange>
          </w:rPr>
          <w:t>:</w:t>
        </w:r>
      </w:ins>
    </w:p>
    <w:p w14:paraId="6E071D4A" w14:textId="03CFE252" w:rsidR="0040351F" w:rsidRPr="00E73E3F" w:rsidRDefault="0040351F" w:rsidP="0040351F">
      <w:pPr>
        <w:pStyle w:val="B10"/>
        <w:rPr>
          <w:ins w:id="285" w:author="Iraj Sodagar" w:date="2022-08-10T21:53:00Z"/>
          <w:rFonts w:ascii="Times New Roman" w:hAnsi="Times New Roman" w:cs="Times New Roman"/>
          <w:sz w:val="20"/>
          <w:szCs w:val="20"/>
          <w:rPrChange w:id="286" w:author="Charles Lo (081822)" w:date="2022-08-18T21:01:00Z">
            <w:rPr>
              <w:ins w:id="287" w:author="Iraj Sodagar" w:date="2022-08-10T21:53:00Z"/>
            </w:rPr>
          </w:rPrChange>
        </w:rPr>
      </w:pPr>
      <w:ins w:id="288" w:author="Iraj Sodagar" w:date="2022-08-10T22:13:00Z">
        <w:r w:rsidRPr="00E73E3F">
          <w:rPr>
            <w:rFonts w:ascii="Times New Roman" w:hAnsi="Times New Roman" w:cs="Times New Roman"/>
            <w:sz w:val="20"/>
            <w:szCs w:val="20"/>
            <w:rPrChange w:id="289" w:author="Charles Lo (081822)" w:date="2022-08-18T21:01:00Z">
              <w:rPr/>
            </w:rPrChange>
          </w:rPr>
          <w:t>8</w:t>
        </w:r>
      </w:ins>
      <w:ins w:id="290" w:author="Iraj Sodagar" w:date="2022-08-10T22:12:00Z">
        <w:r w:rsidRPr="00E73E3F">
          <w:rPr>
            <w:rFonts w:ascii="Times New Roman" w:hAnsi="Times New Roman" w:cs="Times New Roman"/>
            <w:sz w:val="20"/>
            <w:szCs w:val="20"/>
            <w:rPrChange w:id="291" w:author="Charles Lo (081822)" w:date="2022-08-18T21:01:00Z">
              <w:rPr/>
            </w:rPrChange>
          </w:rPr>
          <w:t>.</w:t>
        </w:r>
        <w:r w:rsidRPr="00E73E3F">
          <w:rPr>
            <w:rFonts w:ascii="Times New Roman" w:hAnsi="Times New Roman" w:cs="Times New Roman"/>
            <w:sz w:val="20"/>
            <w:szCs w:val="20"/>
            <w:rPrChange w:id="292" w:author="Charles Lo (081822)" w:date="2022-08-18T21:01:00Z">
              <w:rPr/>
            </w:rPrChange>
          </w:rPr>
          <w:tab/>
          <w:t>Uplink media streaming starts from the 5GMSu Client to the 5GMSu AS (M4u).</w:t>
        </w:r>
      </w:ins>
    </w:p>
    <w:p w14:paraId="238C70D1" w14:textId="3F3168C9" w:rsidR="00C9349B" w:rsidRPr="00E73E3F" w:rsidRDefault="0040351F" w:rsidP="00C9349B">
      <w:pPr>
        <w:pStyle w:val="B10"/>
        <w:rPr>
          <w:ins w:id="293" w:author="Iraj Sodagar" w:date="2022-08-10T21:53:00Z"/>
          <w:rFonts w:ascii="Times New Roman" w:hAnsi="Times New Roman" w:cs="Times New Roman"/>
          <w:sz w:val="20"/>
          <w:szCs w:val="20"/>
          <w:rPrChange w:id="294" w:author="Charles Lo (081822)" w:date="2022-08-18T21:01:00Z">
            <w:rPr>
              <w:ins w:id="295" w:author="Iraj Sodagar" w:date="2022-08-10T21:53:00Z"/>
            </w:rPr>
          </w:rPrChange>
        </w:rPr>
      </w:pPr>
      <w:ins w:id="296" w:author="Iraj Sodagar" w:date="2022-08-10T22:13:00Z">
        <w:r w:rsidRPr="00E73E3F">
          <w:rPr>
            <w:rFonts w:ascii="Times New Roman" w:hAnsi="Times New Roman" w:cs="Times New Roman"/>
            <w:sz w:val="20"/>
            <w:szCs w:val="20"/>
            <w:rPrChange w:id="297" w:author="Charles Lo (081822)" w:date="2022-08-18T21:01:00Z">
              <w:rPr/>
            </w:rPrChange>
          </w:rPr>
          <w:t>9</w:t>
        </w:r>
      </w:ins>
      <w:ins w:id="298" w:author="Iraj Sodagar" w:date="2022-08-10T21:53:00Z">
        <w:r w:rsidR="00C9349B" w:rsidRPr="00E73E3F">
          <w:rPr>
            <w:rFonts w:ascii="Times New Roman" w:hAnsi="Times New Roman" w:cs="Times New Roman"/>
            <w:sz w:val="20"/>
            <w:szCs w:val="20"/>
            <w:rPrChange w:id="299" w:author="Charles Lo (081822)" w:date="2022-08-18T21:01:00Z">
              <w:rPr/>
            </w:rPrChange>
          </w:rPr>
          <w:t>.</w:t>
        </w:r>
        <w:r w:rsidR="00C9349B" w:rsidRPr="00E73E3F">
          <w:rPr>
            <w:rFonts w:ascii="Times New Roman" w:hAnsi="Times New Roman" w:cs="Times New Roman"/>
            <w:sz w:val="20"/>
            <w:szCs w:val="20"/>
            <w:rPrChange w:id="300" w:author="Charles Lo (081822)" w:date="2022-08-18T21:01:00Z">
              <w:rPr/>
            </w:rPrChange>
          </w:rPr>
          <w:tab/>
          <w:t>Media streaming egest starts from the 5GMSu AS to the 5GMSu Application Provider (M2u).</w:t>
        </w:r>
      </w:ins>
    </w:p>
    <w:p w14:paraId="5DD0D133" w14:textId="77777777" w:rsidR="00C9349B" w:rsidRPr="00E73E3F" w:rsidRDefault="00C9349B" w:rsidP="00C9349B">
      <w:pPr>
        <w:keepNext/>
        <w:rPr>
          <w:ins w:id="301" w:author="Iraj Sodagar" w:date="2022-08-10T21:53:00Z"/>
          <w:rFonts w:ascii="Times New Roman" w:hAnsi="Times New Roman" w:cs="Times New Roman"/>
          <w:sz w:val="20"/>
          <w:szCs w:val="20"/>
          <w:rPrChange w:id="302" w:author="Charles Lo (081822)" w:date="2022-08-18T21:01:00Z">
            <w:rPr>
              <w:ins w:id="303" w:author="Iraj Sodagar" w:date="2022-08-10T21:53:00Z"/>
            </w:rPr>
          </w:rPrChange>
        </w:rPr>
      </w:pPr>
      <w:ins w:id="304" w:author="Iraj Sodagar" w:date="2022-08-10T21:53:00Z">
        <w:r w:rsidRPr="00E73E3F">
          <w:rPr>
            <w:rFonts w:ascii="Times New Roman" w:hAnsi="Times New Roman" w:cs="Times New Roman"/>
            <w:sz w:val="20"/>
            <w:szCs w:val="20"/>
            <w:rPrChange w:id="305" w:author="Charles Lo (081822)" w:date="2022-08-18T21:01:00Z">
              <w:rPr/>
            </w:rPrChange>
          </w:rPr>
          <w:t xml:space="preserve">Finally: </w:t>
        </w:r>
      </w:ins>
    </w:p>
    <w:p w14:paraId="2EF6721C" w14:textId="64FDC0EB" w:rsidR="00C9349B" w:rsidRPr="00E73E3F" w:rsidRDefault="003008AA" w:rsidP="00C9349B">
      <w:pPr>
        <w:pStyle w:val="B10"/>
        <w:rPr>
          <w:ins w:id="306" w:author="Iraj Sodagar" w:date="2022-08-10T21:53:00Z"/>
          <w:rFonts w:ascii="Times New Roman" w:hAnsi="Times New Roman" w:cs="Times New Roman"/>
          <w:sz w:val="20"/>
          <w:szCs w:val="20"/>
          <w:rPrChange w:id="307" w:author="Charles Lo (081822)" w:date="2022-08-18T21:01:00Z">
            <w:rPr>
              <w:ins w:id="308" w:author="Iraj Sodagar" w:date="2022-08-10T21:53:00Z"/>
            </w:rPr>
          </w:rPrChange>
        </w:rPr>
      </w:pPr>
      <w:ins w:id="309" w:author="Iraj Sodagar" w:date="2022-08-10T22:05:00Z">
        <w:r w:rsidRPr="00E73E3F">
          <w:rPr>
            <w:rFonts w:ascii="Times New Roman" w:hAnsi="Times New Roman" w:cs="Times New Roman"/>
            <w:sz w:val="20"/>
            <w:szCs w:val="20"/>
            <w:rPrChange w:id="310" w:author="Charles Lo (081822)" w:date="2022-08-18T21:01:00Z">
              <w:rPr/>
            </w:rPrChange>
          </w:rPr>
          <w:t>9</w:t>
        </w:r>
      </w:ins>
      <w:ins w:id="311" w:author="Iraj Sodagar" w:date="2022-08-10T21:53:00Z">
        <w:r w:rsidR="00C9349B" w:rsidRPr="00E73E3F">
          <w:rPr>
            <w:rFonts w:ascii="Times New Roman" w:hAnsi="Times New Roman" w:cs="Times New Roman"/>
            <w:sz w:val="20"/>
            <w:szCs w:val="20"/>
            <w:rPrChange w:id="312" w:author="Charles Lo (081822)" w:date="2022-08-18T21:01:00Z">
              <w:rPr/>
            </w:rPrChange>
          </w:rPr>
          <w:t>.</w:t>
        </w:r>
        <w:r w:rsidR="00C9349B" w:rsidRPr="00E73E3F">
          <w:rPr>
            <w:rFonts w:ascii="Times New Roman" w:hAnsi="Times New Roman" w:cs="Times New Roman"/>
            <w:sz w:val="20"/>
            <w:szCs w:val="20"/>
            <w:rPrChange w:id="313" w:author="Charles Lo (081822)" w:date="2022-08-18T21:01:00Z">
              <w:rPr/>
            </w:rPrChange>
          </w:rPr>
          <w:tab/>
          <w:t>The 5GMSu AS releases its resources after observing a period of interactivity.</w:t>
        </w:r>
      </w:ins>
    </w:p>
    <w:p w14:paraId="3F847B2E" w14:textId="77777777" w:rsidR="00C9349B" w:rsidRPr="00E73E3F" w:rsidRDefault="00C9349B" w:rsidP="00C9349B">
      <w:pPr>
        <w:pStyle w:val="NO"/>
        <w:rPr>
          <w:ins w:id="314" w:author="Iraj Sodagar" w:date="2022-08-10T21:53:00Z"/>
          <w:rFonts w:ascii="Times New Roman" w:hAnsi="Times New Roman" w:cs="Times New Roman"/>
          <w:sz w:val="20"/>
          <w:szCs w:val="20"/>
          <w:rPrChange w:id="315" w:author="Charles Lo (081822)" w:date="2022-08-18T21:01:00Z">
            <w:rPr>
              <w:ins w:id="316" w:author="Iraj Sodagar" w:date="2022-08-10T21:53:00Z"/>
            </w:rPr>
          </w:rPrChange>
        </w:rPr>
      </w:pPr>
      <w:ins w:id="317" w:author="Iraj Sodagar" w:date="2022-08-10T21:53:00Z">
        <w:r w:rsidRPr="00E73E3F">
          <w:rPr>
            <w:rFonts w:ascii="Times New Roman" w:hAnsi="Times New Roman" w:cs="Times New Roman"/>
            <w:sz w:val="20"/>
            <w:szCs w:val="20"/>
            <w:rPrChange w:id="318" w:author="Charles Lo (081822)" w:date="2022-08-18T21:01:00Z">
              <w:rPr/>
            </w:rPrChange>
          </w:rPr>
          <w:t>NOTE:</w:t>
        </w:r>
        <w:r w:rsidRPr="00E73E3F">
          <w:rPr>
            <w:rFonts w:ascii="Times New Roman" w:hAnsi="Times New Roman" w:cs="Times New Roman"/>
            <w:sz w:val="20"/>
            <w:szCs w:val="20"/>
            <w:rPrChange w:id="319" w:author="Charles Lo (081822)" w:date="2022-08-18T21:01:00Z">
              <w:rPr/>
            </w:rPrChange>
          </w:rPr>
          <w:tab/>
        </w:r>
        <w:r w:rsidRPr="00E73E3F">
          <w:rPr>
            <w:rFonts w:ascii="Times New Roman" w:hAnsi="Times New Roman" w:cs="Times New Roman"/>
            <w:sz w:val="20"/>
            <w:szCs w:val="20"/>
            <w:rPrChange w:id="320" w:author="Charles Lo (081822)" w:date="2022-08-18T21:01:00Z">
              <w:rPr/>
            </w:rPrChange>
          </w:rPr>
          <w:tab/>
          <w:t>This step is implementation dependent.</w:t>
        </w:r>
      </w:ins>
    </w:p>
    <w:p w14:paraId="4F1961AC" w14:textId="5C180867" w:rsidR="00376A14" w:rsidRPr="00F817F9" w:rsidRDefault="00683780">
      <w:pPr>
        <w:pStyle w:val="NO"/>
        <w:ind w:left="0" w:firstLine="0"/>
        <w:rPr>
          <w:ins w:id="321" w:author="Iraj Sodagar" w:date="2022-08-10T20:31:00Z"/>
        </w:rPr>
        <w:pPrChange w:id="322" w:author="Iraj Sodagar" w:date="2022-08-10T20:37:00Z">
          <w:pPr>
            <w:pStyle w:val="NO"/>
          </w:pPr>
        </w:pPrChange>
      </w:pPr>
      <w:ins w:id="323" w:author="Charles Lo (081822)" w:date="2022-08-18T21:10:00Z">
        <w:r>
          <w:rPr>
            <w:rFonts w:ascii="Times New Roman" w:hAnsi="Times New Roman" w:cs="Times New Roman"/>
            <w:sz w:val="20"/>
            <w:szCs w:val="20"/>
          </w:rPr>
          <w:t xml:space="preserve">Clauses </w:t>
        </w:r>
      </w:ins>
      <w:ins w:id="324" w:author="Iraj Sodagar" w:date="2022-08-10T20:37:00Z">
        <w:r w:rsidR="00376A14" w:rsidRPr="00E73E3F">
          <w:rPr>
            <w:rFonts w:ascii="Times New Roman" w:hAnsi="Times New Roman" w:cs="Times New Roman"/>
            <w:sz w:val="20"/>
            <w:szCs w:val="20"/>
            <w:rPrChange w:id="325" w:author="Charles Lo (081822)" w:date="2022-08-18T21:01:00Z">
              <w:rPr/>
            </w:rPrChange>
          </w:rPr>
          <w:t>A.1</w:t>
        </w:r>
      </w:ins>
      <w:ins w:id="326" w:author="Iraj Sodagar" w:date="2022-08-10T21:45:00Z">
        <w:r w:rsidR="002755B7" w:rsidRPr="00E73E3F">
          <w:rPr>
            <w:rFonts w:ascii="Times New Roman" w:hAnsi="Times New Roman" w:cs="Times New Roman"/>
            <w:sz w:val="20"/>
            <w:szCs w:val="20"/>
            <w:rPrChange w:id="327" w:author="Charles Lo (081822)" w:date="2022-08-18T21:01:00Z">
              <w:rPr/>
            </w:rPrChange>
          </w:rPr>
          <w:t>1</w:t>
        </w:r>
      </w:ins>
      <w:ins w:id="328" w:author="Iraj Sodagar" w:date="2022-08-10T20:37:00Z">
        <w:r w:rsidR="00376A14" w:rsidRPr="00E73E3F">
          <w:rPr>
            <w:rFonts w:ascii="Times New Roman" w:hAnsi="Times New Roman" w:cs="Times New Roman"/>
            <w:sz w:val="20"/>
            <w:szCs w:val="20"/>
            <w:rPrChange w:id="329" w:author="Charles Lo (081822)" w:date="2022-08-18T21:01:00Z">
              <w:rPr/>
            </w:rPrChange>
          </w:rPr>
          <w:t>-A.</w:t>
        </w:r>
        <w:r w:rsidR="006A0D17" w:rsidRPr="00E73E3F">
          <w:rPr>
            <w:rFonts w:ascii="Times New Roman" w:hAnsi="Times New Roman" w:cs="Times New Roman"/>
            <w:sz w:val="20"/>
            <w:szCs w:val="20"/>
            <w:rPrChange w:id="330" w:author="Charles Lo (081822)" w:date="2022-08-18T21:01:00Z">
              <w:rPr/>
            </w:rPrChange>
          </w:rPr>
          <w:t>15 defines additional collaboration scena</w:t>
        </w:r>
      </w:ins>
      <w:ins w:id="331" w:author="Iraj Sodagar" w:date="2022-08-10T20:38:00Z">
        <w:r w:rsidR="006A0D17" w:rsidRPr="00E73E3F">
          <w:rPr>
            <w:rFonts w:ascii="Times New Roman" w:hAnsi="Times New Roman" w:cs="Times New Roman"/>
            <w:sz w:val="20"/>
            <w:szCs w:val="20"/>
            <w:rPrChange w:id="332" w:author="Charles Lo (081822)" w:date="2022-08-18T21:01:00Z">
              <w:rPr/>
            </w:rPrChange>
          </w:rPr>
          <w:t>rios for uplink streaming</w:t>
        </w:r>
        <w:r w:rsidR="00FD0B7A" w:rsidRPr="00E73E3F">
          <w:rPr>
            <w:rFonts w:ascii="Times New Roman" w:hAnsi="Times New Roman" w:cs="Times New Roman"/>
            <w:sz w:val="20"/>
            <w:szCs w:val="20"/>
            <w:rPrChange w:id="333" w:author="Charles Lo (081822)" w:date="2022-08-18T21:01:00Z">
              <w:rPr/>
            </w:rPrChange>
          </w:rPr>
          <w:t>. The call flow for each collaboration scenario is also included</w:t>
        </w:r>
        <w:r w:rsidR="00CE6B1E" w:rsidRPr="00E73E3F">
          <w:rPr>
            <w:rFonts w:ascii="Times New Roman" w:hAnsi="Times New Roman" w:cs="Times New Roman"/>
            <w:sz w:val="20"/>
            <w:szCs w:val="20"/>
            <w:rPrChange w:id="334" w:author="Charles Lo (081822)" w:date="2022-08-18T21:01:00Z">
              <w:rPr/>
            </w:rPrChange>
          </w:rPr>
          <w:t xml:space="preserve"> in each subc</w:t>
        </w:r>
      </w:ins>
      <w:ins w:id="335" w:author="Iraj Sodagar" w:date="2022-08-10T20:39:00Z">
        <w:r w:rsidR="00CE6B1E" w:rsidRPr="00E73E3F">
          <w:rPr>
            <w:rFonts w:ascii="Times New Roman" w:hAnsi="Times New Roman" w:cs="Times New Roman"/>
            <w:sz w:val="20"/>
            <w:szCs w:val="20"/>
            <w:rPrChange w:id="336" w:author="Charles Lo (081822)" w:date="2022-08-18T21:01:00Z">
              <w:rPr/>
            </w:rPrChange>
          </w:rPr>
          <w:t>lause.</w:t>
        </w:r>
      </w:ins>
    </w:p>
    <w:p w14:paraId="7F410FBC" w14:textId="66B50F4E" w:rsidR="00007A5F" w:rsidRPr="006843B8" w:rsidDel="005B5B34" w:rsidRDefault="00007A5F" w:rsidP="00880580">
      <w:pPr>
        <w:pStyle w:val="Heading1"/>
        <w:rPr>
          <w:del w:id="337" w:author="Iraj Sodagar" w:date="2022-08-10T20:31:00Z"/>
        </w:rPr>
      </w:pPr>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3" w:author="Charles Lo (081822)" w:date="2022-08-18T21:08:00Z" w:initials="CL18">
    <w:p w14:paraId="3DDD8B1E" w14:textId="5C263E31" w:rsidR="00FA640B" w:rsidRPr="00FA640B" w:rsidRDefault="00FA640B">
      <w:pPr>
        <w:pStyle w:val="CommentText"/>
        <w:rPr>
          <w:rFonts w:ascii="Times New Roman" w:hAnsi="Times New Roman" w:cs="Times New Roman"/>
          <w:sz w:val="20"/>
          <w:szCs w:val="20"/>
        </w:rPr>
      </w:pPr>
      <w:r>
        <w:rPr>
          <w:rStyle w:val="CommentReference"/>
        </w:rPr>
        <w:annotationRef/>
      </w:r>
      <w:r>
        <w:rPr>
          <w:rFonts w:ascii="Times New Roman" w:hAnsi="Times New Roman" w:cs="Times New Roman"/>
          <w:sz w:val="20"/>
          <w:szCs w:val="20"/>
        </w:rPr>
        <w:t xml:space="preserve">Suggest </w:t>
      </w:r>
      <w:proofErr w:type="gramStart"/>
      <w:r>
        <w:rPr>
          <w:rFonts w:ascii="Times New Roman" w:hAnsi="Times New Roman" w:cs="Times New Roman"/>
          <w:sz w:val="20"/>
          <w:szCs w:val="20"/>
        </w:rPr>
        <w:t>to delete</w:t>
      </w:r>
      <w:proofErr w:type="gramEnd"/>
      <w:r>
        <w:rPr>
          <w:rFonts w:ascii="Times New Roman" w:hAnsi="Times New Roman" w:cs="Times New Roman"/>
          <w:sz w:val="20"/>
          <w:szCs w:val="20"/>
        </w:rPr>
        <w:t xml:space="preserve"> this NOTE since it’s already stated in 4.3.1 that </w:t>
      </w:r>
      <w:r w:rsidR="00B92617">
        <w:rPr>
          <w:rFonts w:ascii="Times New Roman" w:hAnsi="Times New Roman" w:cs="Times New Roman"/>
          <w:sz w:val="20"/>
          <w:szCs w:val="20"/>
        </w:rPr>
        <w:t>M3u is internal (API) and not specified in 5GMS</w:t>
      </w:r>
      <w:r w:rsidR="00683780">
        <w:rPr>
          <w:rFonts w:ascii="Times New Roman" w:hAnsi="Times New Roman" w:cs="Times New Roman"/>
          <w:sz w:val="20"/>
          <w:szCs w:val="20"/>
        </w:rPr>
        <w:t>.</w:t>
      </w:r>
    </w:p>
  </w:comment>
  <w:comment w:id="247" w:author="Charles Lo (081822)" w:date="2022-08-18T21:06:00Z" w:initials="CL18">
    <w:p w14:paraId="5160E0C7" w14:textId="6551F78B" w:rsidR="00D34109" w:rsidRPr="0044516D" w:rsidRDefault="00D34109">
      <w:pPr>
        <w:pStyle w:val="CommentText"/>
        <w:rPr>
          <w:rFonts w:ascii="Times New Roman" w:hAnsi="Times New Roman" w:cs="Times New Roman"/>
          <w:sz w:val="20"/>
          <w:szCs w:val="20"/>
        </w:rPr>
      </w:pPr>
      <w:ins w:id="250" w:author="Charles Lo (081822)" w:date="2022-08-18T21:06:00Z">
        <w:r w:rsidRPr="0044516D">
          <w:rPr>
            <w:rStyle w:val="CommentReference"/>
            <w:rFonts w:ascii="Times New Roman" w:hAnsi="Times New Roman" w:cs="Times New Roman"/>
            <w:sz w:val="20"/>
            <w:szCs w:val="20"/>
          </w:rPr>
          <w:annotationRef/>
        </w:r>
      </w:ins>
      <w:r w:rsidRPr="0044516D">
        <w:rPr>
          <w:rFonts w:ascii="Times New Roman" w:hAnsi="Times New Roman" w:cs="Times New Roman"/>
          <w:sz w:val="20"/>
          <w:szCs w:val="20"/>
        </w:rPr>
        <w:t>No need to mention ou</w:t>
      </w:r>
      <w:r w:rsidR="00E21CB8" w:rsidRPr="0044516D">
        <w:rPr>
          <w:rFonts w:ascii="Times New Roman" w:hAnsi="Times New Roman" w:cs="Times New Roman"/>
          <w:sz w:val="20"/>
          <w:szCs w:val="20"/>
        </w:rPr>
        <w:t xml:space="preserve">t </w:t>
      </w:r>
      <w:proofErr w:type="spellStart"/>
      <w:r w:rsidR="00E21CB8" w:rsidRPr="0044516D">
        <w:rPr>
          <w:rFonts w:ascii="Times New Roman" w:hAnsi="Times New Roman" w:cs="Times New Roman"/>
          <w:sz w:val="20"/>
          <w:szCs w:val="20"/>
        </w:rPr>
        <w:t>od</w:t>
      </w:r>
      <w:proofErr w:type="spellEnd"/>
      <w:r w:rsidR="00E21CB8" w:rsidRPr="0044516D">
        <w:rPr>
          <w:rFonts w:ascii="Times New Roman" w:hAnsi="Times New Roman" w:cs="Times New Roman"/>
          <w:sz w:val="20"/>
          <w:szCs w:val="20"/>
        </w:rPr>
        <w:t xml:space="preserve"> scope since specification elsewhere and earlier already indicates </w:t>
      </w:r>
      <w:r w:rsidR="008C19E4" w:rsidRPr="0044516D">
        <w:rPr>
          <w:rFonts w:ascii="Times New Roman" w:hAnsi="Times New Roman" w:cs="Times New Roman"/>
          <w:sz w:val="20"/>
          <w:szCs w:val="20"/>
        </w:rPr>
        <w:t>“</w:t>
      </w:r>
      <w:r w:rsidR="0044516D" w:rsidRPr="0044516D">
        <w:rPr>
          <w:rFonts w:ascii="Times New Roman" w:hAnsi="Times New Roman" w:cs="Times New Roman"/>
          <w:sz w:val="20"/>
          <w:szCs w:val="20"/>
        </w:rPr>
        <w:t>This API is external and not specified in the 5GMS architecture</w:t>
      </w:r>
      <w:r w:rsidR="0044516D" w:rsidRPr="0044516D">
        <w:rPr>
          <w:rFonts w:ascii="Times New Roman" w:hAnsi="Times New Roman" w:cs="Times New Roman"/>
          <w:sz w:val="20"/>
          <w:szCs w:val="20"/>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DD8B1E" w15:done="0"/>
  <w15:commentEx w15:paraId="5160E0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28E5" w16cex:dateUtc="2022-08-19T04:08:00Z"/>
  <w16cex:commentExtensible w16cex:durableId="26A92845" w16cex:dateUtc="2022-08-19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DD8B1E" w16cid:durableId="26A928E5"/>
  <w16cid:commentId w16cid:paraId="5160E0C7" w16cid:durableId="26A928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276B5" w14:textId="77777777" w:rsidR="0008194A" w:rsidRDefault="0008194A">
      <w:r>
        <w:separator/>
      </w:r>
    </w:p>
  </w:endnote>
  <w:endnote w:type="continuationSeparator" w:id="0">
    <w:p w14:paraId="13781D7B" w14:textId="77777777" w:rsidR="0008194A" w:rsidRDefault="0008194A">
      <w:r>
        <w:continuationSeparator/>
      </w:r>
    </w:p>
  </w:endnote>
  <w:endnote w:type="continuationNotice" w:id="1">
    <w:p w14:paraId="2ECCCE11" w14:textId="77777777" w:rsidR="0008194A" w:rsidRDefault="000819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panose1 w:val="020B0604030504040204"/>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06C92" w14:textId="77777777" w:rsidR="0008194A" w:rsidRDefault="0008194A">
      <w:r>
        <w:separator/>
      </w:r>
    </w:p>
  </w:footnote>
  <w:footnote w:type="continuationSeparator" w:id="0">
    <w:p w14:paraId="08F1CD7E" w14:textId="77777777" w:rsidR="0008194A" w:rsidRDefault="0008194A">
      <w:r>
        <w:continuationSeparator/>
      </w:r>
    </w:p>
  </w:footnote>
  <w:footnote w:type="continuationNotice" w:id="1">
    <w:p w14:paraId="23171C77" w14:textId="77777777" w:rsidR="0008194A" w:rsidRDefault="000819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Lo (081522)">
    <w15:presenceInfo w15:providerId="None" w15:userId="Charles Lo (081522)"/>
  </w15:person>
  <w15:person w15:author="Iraj Sodagar">
    <w15:presenceInfo w15:providerId="Windows Live" w15:userId="0066939d630bec62"/>
  </w15:person>
  <w15:person w15:author="Charles Lo (081822)">
    <w15:presenceInfo w15:providerId="None" w15:userId="Charles Lo (081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194A"/>
    <w:rsid w:val="00082E95"/>
    <w:rsid w:val="0008390E"/>
    <w:rsid w:val="00087217"/>
    <w:rsid w:val="00087DEC"/>
    <w:rsid w:val="00091B86"/>
    <w:rsid w:val="00092936"/>
    <w:rsid w:val="0009353B"/>
    <w:rsid w:val="00095632"/>
    <w:rsid w:val="00096061"/>
    <w:rsid w:val="000A07BB"/>
    <w:rsid w:val="000A47C6"/>
    <w:rsid w:val="000A5872"/>
    <w:rsid w:val="000A5FAE"/>
    <w:rsid w:val="000A6394"/>
    <w:rsid w:val="000B24F3"/>
    <w:rsid w:val="000B50F5"/>
    <w:rsid w:val="000B576F"/>
    <w:rsid w:val="000B74B0"/>
    <w:rsid w:val="000B7FED"/>
    <w:rsid w:val="000C038A"/>
    <w:rsid w:val="000C088F"/>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688"/>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1D2"/>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2013F"/>
    <w:rsid w:val="00320BAD"/>
    <w:rsid w:val="00320E78"/>
    <w:rsid w:val="00321E96"/>
    <w:rsid w:val="00321EE6"/>
    <w:rsid w:val="0032619F"/>
    <w:rsid w:val="003265EF"/>
    <w:rsid w:val="00327408"/>
    <w:rsid w:val="0032756C"/>
    <w:rsid w:val="00327D07"/>
    <w:rsid w:val="00330DDD"/>
    <w:rsid w:val="00331205"/>
    <w:rsid w:val="00331EEA"/>
    <w:rsid w:val="00332419"/>
    <w:rsid w:val="00333720"/>
    <w:rsid w:val="00334F00"/>
    <w:rsid w:val="00336FAC"/>
    <w:rsid w:val="00337A7C"/>
    <w:rsid w:val="00340B26"/>
    <w:rsid w:val="00340F1D"/>
    <w:rsid w:val="00342D90"/>
    <w:rsid w:val="003455FA"/>
    <w:rsid w:val="00346D81"/>
    <w:rsid w:val="003503C2"/>
    <w:rsid w:val="00351357"/>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2A1"/>
    <w:rsid w:val="003C2EAA"/>
    <w:rsid w:val="003C53C6"/>
    <w:rsid w:val="003C53F0"/>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16D"/>
    <w:rsid w:val="00445973"/>
    <w:rsid w:val="00446353"/>
    <w:rsid w:val="00446A67"/>
    <w:rsid w:val="00450FD9"/>
    <w:rsid w:val="004517B4"/>
    <w:rsid w:val="00453517"/>
    <w:rsid w:val="00455C67"/>
    <w:rsid w:val="004600C6"/>
    <w:rsid w:val="004620DB"/>
    <w:rsid w:val="00462EBA"/>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B0561"/>
    <w:rsid w:val="004B0B0B"/>
    <w:rsid w:val="004B3504"/>
    <w:rsid w:val="004B4BB9"/>
    <w:rsid w:val="004B4C4B"/>
    <w:rsid w:val="004B75B7"/>
    <w:rsid w:val="004B7F95"/>
    <w:rsid w:val="004C0DDE"/>
    <w:rsid w:val="004C12A9"/>
    <w:rsid w:val="004C1E56"/>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4855"/>
    <w:rsid w:val="00545355"/>
    <w:rsid w:val="00546F9A"/>
    <w:rsid w:val="00547111"/>
    <w:rsid w:val="00551657"/>
    <w:rsid w:val="00551AC6"/>
    <w:rsid w:val="00553882"/>
    <w:rsid w:val="005544D6"/>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2D74"/>
    <w:rsid w:val="00595C42"/>
    <w:rsid w:val="00596878"/>
    <w:rsid w:val="005A0622"/>
    <w:rsid w:val="005A147C"/>
    <w:rsid w:val="005A4D09"/>
    <w:rsid w:val="005A50FE"/>
    <w:rsid w:val="005A558D"/>
    <w:rsid w:val="005A6801"/>
    <w:rsid w:val="005B163E"/>
    <w:rsid w:val="005B5B34"/>
    <w:rsid w:val="005B5BD5"/>
    <w:rsid w:val="005B64F9"/>
    <w:rsid w:val="005B6C80"/>
    <w:rsid w:val="005C1D49"/>
    <w:rsid w:val="005C1DFB"/>
    <w:rsid w:val="005C4592"/>
    <w:rsid w:val="005C48A2"/>
    <w:rsid w:val="005C4A37"/>
    <w:rsid w:val="005C522F"/>
    <w:rsid w:val="005C5269"/>
    <w:rsid w:val="005C5F0E"/>
    <w:rsid w:val="005C6270"/>
    <w:rsid w:val="005C7296"/>
    <w:rsid w:val="005C7D2C"/>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281D"/>
    <w:rsid w:val="00662D35"/>
    <w:rsid w:val="00664067"/>
    <w:rsid w:val="00665002"/>
    <w:rsid w:val="006653C5"/>
    <w:rsid w:val="00665DAD"/>
    <w:rsid w:val="00666241"/>
    <w:rsid w:val="00667EFD"/>
    <w:rsid w:val="006719E4"/>
    <w:rsid w:val="00672CE0"/>
    <w:rsid w:val="00675880"/>
    <w:rsid w:val="00675FBE"/>
    <w:rsid w:val="00677F7C"/>
    <w:rsid w:val="00680A98"/>
    <w:rsid w:val="0068319E"/>
    <w:rsid w:val="00683780"/>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09CC"/>
    <w:rsid w:val="006A0D17"/>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5D5E"/>
    <w:rsid w:val="007506DE"/>
    <w:rsid w:val="00750AAC"/>
    <w:rsid w:val="007513FC"/>
    <w:rsid w:val="0075199C"/>
    <w:rsid w:val="0075765C"/>
    <w:rsid w:val="00757701"/>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B1760"/>
    <w:rsid w:val="008B3797"/>
    <w:rsid w:val="008B3A8B"/>
    <w:rsid w:val="008B46FE"/>
    <w:rsid w:val="008B4CAB"/>
    <w:rsid w:val="008B7E2D"/>
    <w:rsid w:val="008C19E4"/>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05D2"/>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2617"/>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4109"/>
    <w:rsid w:val="00D36B61"/>
    <w:rsid w:val="00D41C66"/>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1AFC"/>
    <w:rsid w:val="00E21CB8"/>
    <w:rsid w:val="00E23F4A"/>
    <w:rsid w:val="00E24C19"/>
    <w:rsid w:val="00E25EC2"/>
    <w:rsid w:val="00E26487"/>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3E3F"/>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385C"/>
    <w:rsid w:val="00F9747C"/>
    <w:rsid w:val="00FA047C"/>
    <w:rsid w:val="00FA1865"/>
    <w:rsid w:val="00FA1C49"/>
    <w:rsid w:val="00FA32C2"/>
    <w:rsid w:val="00FA353E"/>
    <w:rsid w:val="00FA4A1B"/>
    <w:rsid w:val="00FA535B"/>
    <w:rsid w:val="00FA5649"/>
    <w:rsid w:val="00FA627D"/>
    <w:rsid w:val="00FA640B"/>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E0136"/>
    <w:rsid w:val="00FE4041"/>
    <w:rsid w:val="00FE4C6F"/>
    <w:rsid w:val="00FE553F"/>
    <w:rsid w:val="00FE7DDE"/>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462EBA"/>
    <w:pPr>
      <w:spacing w:after="160" w:line="259" w:lineRule="auto"/>
    </w:pPr>
    <w:rPr>
      <w:rFonts w:asciiTheme="minorHAnsi" w:eastAsiaTheme="minorEastAsia" w:hAnsiTheme="minorHAnsi" w:cstheme="minorBidi"/>
      <w:sz w:val="22"/>
      <w:szCs w:val="22"/>
      <w:lang w:val="en-US" w:eastAsia="zh-CN"/>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rsid w:val="00462EB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62EBA"/>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sz w:val="20"/>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1</TotalTime>
  <Pages>4</Pages>
  <Words>1389</Words>
  <Characters>7918</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89</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arles Lo (081822)</cp:lastModifiedBy>
  <cp:revision>15</cp:revision>
  <cp:lastPrinted>1900-01-01T08:00:00Z</cp:lastPrinted>
  <dcterms:created xsi:type="dcterms:W3CDTF">2022-08-19T03:58:00Z</dcterms:created>
  <dcterms:modified xsi:type="dcterms:W3CDTF">2022-08-1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